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92E85E" w14:textId="77777777" w:rsidR="00F15B05" w:rsidRPr="00FC2929" w:rsidRDefault="00F15B05" w:rsidP="00C026C6">
      <w:pPr>
        <w:pStyle w:val="Bodytext30"/>
        <w:shd w:val="clear" w:color="auto" w:fill="auto"/>
        <w:spacing w:after="0" w:line="360" w:lineRule="auto"/>
        <w:ind w:firstLine="851"/>
        <w:jc w:val="right"/>
        <w:rPr>
          <w:rFonts w:ascii="GHEA Grapalat" w:hAnsi="GHEA Grapalat"/>
          <w:b w:val="0"/>
          <w:sz w:val="24"/>
          <w:szCs w:val="24"/>
          <w:lang w:val="hy-AM"/>
        </w:rPr>
      </w:pPr>
      <w:r w:rsidRPr="00FC2929">
        <w:rPr>
          <w:rFonts w:ascii="GHEA Grapalat" w:hAnsi="GHEA Grapalat"/>
          <w:b w:val="0"/>
          <w:sz w:val="24"/>
          <w:szCs w:val="24"/>
          <w:lang w:val="hy-AM"/>
        </w:rPr>
        <w:t>ՆԱԽԱԳԻԾ</w:t>
      </w:r>
    </w:p>
    <w:p w14:paraId="2FE94866" w14:textId="77777777" w:rsidR="002D7664" w:rsidRPr="00FC2929" w:rsidRDefault="002D7664" w:rsidP="00C026C6">
      <w:pPr>
        <w:pStyle w:val="Bodytext30"/>
        <w:shd w:val="clear" w:color="auto" w:fill="auto"/>
        <w:spacing w:after="0" w:line="360" w:lineRule="auto"/>
        <w:ind w:firstLine="851"/>
        <w:rPr>
          <w:rFonts w:ascii="GHEA Grapalat" w:hAnsi="GHEA Grapalat"/>
          <w:b w:val="0"/>
          <w:sz w:val="24"/>
          <w:szCs w:val="24"/>
          <w:lang w:val="hy-AM"/>
        </w:rPr>
      </w:pPr>
    </w:p>
    <w:p w14:paraId="238B3A43" w14:textId="77777777" w:rsidR="002D7664" w:rsidRPr="00155808" w:rsidRDefault="00F36912" w:rsidP="00C026C6">
      <w:pPr>
        <w:pStyle w:val="Bodytext30"/>
        <w:shd w:val="clear" w:color="auto" w:fill="auto"/>
        <w:spacing w:after="0" w:line="360" w:lineRule="auto"/>
        <w:ind w:firstLine="851"/>
        <w:rPr>
          <w:rFonts w:ascii="GHEA Grapalat" w:hAnsi="GHEA Grapalat"/>
          <w:b w:val="0"/>
          <w:sz w:val="24"/>
          <w:szCs w:val="24"/>
          <w:lang w:val="hy-AM"/>
        </w:rPr>
      </w:pPr>
      <w:r w:rsidRPr="00155808">
        <w:rPr>
          <w:rFonts w:ascii="GHEA Grapalat" w:hAnsi="GHEA Grapalat"/>
          <w:b w:val="0"/>
          <w:sz w:val="24"/>
          <w:szCs w:val="24"/>
          <w:lang w:val="hy-AM"/>
        </w:rPr>
        <w:t>ՀԱՅԱՍՏԱՆ</w:t>
      </w:r>
      <w:r w:rsidR="002D7664" w:rsidRPr="00155808">
        <w:rPr>
          <w:rFonts w:ascii="GHEA Grapalat" w:hAnsi="GHEA Grapalat"/>
          <w:b w:val="0"/>
          <w:sz w:val="24"/>
          <w:szCs w:val="24"/>
          <w:lang w:val="hy-AM"/>
        </w:rPr>
        <w:t>Ի ՀԱՆՐԱՊԵՏՈՒԹՅԱՆ ԿԱՌԱՎԱՐՈՒԹՅՈՒՆ</w:t>
      </w:r>
    </w:p>
    <w:p w14:paraId="2F46E193" w14:textId="77777777" w:rsidR="00F36912" w:rsidRPr="00155808" w:rsidRDefault="00F36912" w:rsidP="00C026C6">
      <w:pPr>
        <w:pStyle w:val="Bodytext30"/>
        <w:shd w:val="clear" w:color="auto" w:fill="auto"/>
        <w:spacing w:after="0" w:line="360" w:lineRule="auto"/>
        <w:ind w:firstLine="851"/>
        <w:rPr>
          <w:rFonts w:ascii="GHEA Grapalat" w:hAnsi="GHEA Grapalat"/>
          <w:b w:val="0"/>
          <w:sz w:val="24"/>
          <w:szCs w:val="24"/>
          <w:lang w:val="hy-AM"/>
        </w:rPr>
      </w:pPr>
      <w:r w:rsidRPr="00155808">
        <w:rPr>
          <w:rFonts w:ascii="GHEA Grapalat" w:hAnsi="GHEA Grapalat"/>
          <w:b w:val="0"/>
          <w:sz w:val="24"/>
          <w:szCs w:val="24"/>
          <w:lang w:val="hy-AM"/>
        </w:rPr>
        <w:t>ՈՐՈՇՈՒՄ</w:t>
      </w:r>
    </w:p>
    <w:p w14:paraId="4D4897F2" w14:textId="0389D1D4" w:rsidR="00F36912" w:rsidRPr="00155808" w:rsidRDefault="00C026C6" w:rsidP="00C026C6">
      <w:pPr>
        <w:pStyle w:val="Bodytext30"/>
        <w:shd w:val="clear" w:color="auto" w:fill="auto"/>
        <w:spacing w:after="0" w:line="360" w:lineRule="auto"/>
        <w:ind w:firstLine="851"/>
        <w:rPr>
          <w:rFonts w:ascii="GHEA Grapalat" w:hAnsi="GHEA Grapalat"/>
          <w:b w:val="0"/>
          <w:sz w:val="24"/>
          <w:szCs w:val="24"/>
          <w:lang w:val="hy-AM"/>
        </w:rPr>
      </w:pPr>
      <w:r>
        <w:rPr>
          <w:rFonts w:ascii="GHEA Grapalat" w:hAnsi="GHEA Grapalat"/>
          <w:b w:val="0"/>
          <w:sz w:val="24"/>
          <w:szCs w:val="24"/>
          <w:lang w:val="hy-AM"/>
        </w:rPr>
        <w:t>2025</w:t>
      </w:r>
      <w:r w:rsidR="00F36912" w:rsidRPr="00155808">
        <w:rPr>
          <w:rFonts w:ascii="GHEA Grapalat" w:hAnsi="GHEA Grapalat"/>
          <w:b w:val="0"/>
          <w:sz w:val="24"/>
          <w:szCs w:val="24"/>
          <w:lang w:val="hy-AM"/>
        </w:rPr>
        <w:t xml:space="preserve"> թվականի </w:t>
      </w:r>
      <w:r>
        <w:rPr>
          <w:rFonts w:ascii="GHEA Grapalat" w:hAnsi="GHEA Grapalat"/>
          <w:b w:val="0"/>
          <w:sz w:val="24"/>
          <w:szCs w:val="24"/>
          <w:lang w:val="hy-AM"/>
        </w:rPr>
        <w:tab/>
      </w:r>
      <w:r>
        <w:rPr>
          <w:rFonts w:ascii="GHEA Grapalat" w:hAnsi="GHEA Grapalat"/>
          <w:b w:val="0"/>
          <w:sz w:val="24"/>
          <w:szCs w:val="24"/>
          <w:lang w:val="hy-AM"/>
        </w:rPr>
        <w:tab/>
      </w:r>
      <w:r>
        <w:rPr>
          <w:rFonts w:ascii="GHEA Grapalat" w:hAnsi="GHEA Grapalat"/>
          <w:b w:val="0"/>
          <w:sz w:val="24"/>
          <w:szCs w:val="24"/>
          <w:lang w:val="hy-AM"/>
        </w:rPr>
        <w:tab/>
      </w:r>
      <w:r>
        <w:rPr>
          <w:rFonts w:ascii="GHEA Grapalat" w:hAnsi="GHEA Grapalat"/>
          <w:b w:val="0"/>
          <w:sz w:val="24"/>
          <w:szCs w:val="24"/>
          <w:lang w:val="hy-AM"/>
        </w:rPr>
        <w:tab/>
      </w:r>
      <w:r w:rsidR="00F36912" w:rsidRPr="00155808">
        <w:rPr>
          <w:rFonts w:ascii="GHEA Grapalat" w:hAnsi="GHEA Grapalat"/>
          <w:b w:val="0"/>
          <w:sz w:val="24"/>
          <w:szCs w:val="24"/>
          <w:lang w:val="hy-AM"/>
        </w:rPr>
        <w:t>N -----Ն</w:t>
      </w:r>
    </w:p>
    <w:p w14:paraId="74FA0D0E" w14:textId="77777777" w:rsidR="00AE1846" w:rsidRPr="00155808" w:rsidRDefault="00AE1846" w:rsidP="00C026C6">
      <w:pPr>
        <w:pStyle w:val="Bodytext30"/>
        <w:shd w:val="clear" w:color="auto" w:fill="auto"/>
        <w:spacing w:after="0" w:line="360" w:lineRule="auto"/>
        <w:ind w:firstLine="851"/>
        <w:rPr>
          <w:rFonts w:ascii="GHEA Grapalat" w:hAnsi="GHEA Grapalat"/>
          <w:b w:val="0"/>
          <w:sz w:val="24"/>
          <w:szCs w:val="24"/>
          <w:lang w:val="hy-AM"/>
        </w:rPr>
      </w:pPr>
    </w:p>
    <w:p w14:paraId="37D3D2BD" w14:textId="459CC85F" w:rsidR="00AD7FDA" w:rsidRPr="00155808" w:rsidRDefault="00F36912" w:rsidP="00C026C6">
      <w:pPr>
        <w:pStyle w:val="Bodytext30"/>
        <w:shd w:val="clear" w:color="auto" w:fill="auto"/>
        <w:spacing w:after="0" w:line="360" w:lineRule="auto"/>
        <w:ind w:firstLine="851"/>
        <w:rPr>
          <w:rFonts w:ascii="GHEA Grapalat" w:hAnsi="GHEA Grapalat"/>
          <w:b w:val="0"/>
          <w:sz w:val="24"/>
          <w:szCs w:val="24"/>
          <w:lang w:val="hy-AM"/>
        </w:rPr>
      </w:pPr>
      <w:r w:rsidRPr="00155808">
        <w:rPr>
          <w:rFonts w:ascii="GHEA Grapalat" w:hAnsi="GHEA Grapalat"/>
          <w:b w:val="0"/>
          <w:sz w:val="24"/>
          <w:szCs w:val="24"/>
          <w:lang w:val="hy-AM"/>
        </w:rPr>
        <w:t xml:space="preserve">ԲԺՇԿԱԿԱՆ ԱՐՏԱԴՐԱՏԵՍԱԿՆԵՐԻ </w:t>
      </w:r>
      <w:r w:rsidR="00F92BBB" w:rsidRPr="00155808">
        <w:rPr>
          <w:rFonts w:ascii="GHEA Grapalat" w:hAnsi="GHEA Grapalat"/>
          <w:b w:val="0"/>
          <w:sz w:val="24"/>
          <w:szCs w:val="24"/>
          <w:lang w:val="hy-AM"/>
        </w:rPr>
        <w:t xml:space="preserve">ՊԵՏԱԿԱՆ </w:t>
      </w:r>
      <w:r w:rsidRPr="00155808">
        <w:rPr>
          <w:rFonts w:ascii="GHEA Grapalat" w:hAnsi="GHEA Grapalat"/>
          <w:b w:val="0"/>
          <w:sz w:val="24"/>
          <w:szCs w:val="24"/>
          <w:lang w:val="hy-AM"/>
        </w:rPr>
        <w:t>ԳՐԱՆՑՄԱՆ</w:t>
      </w:r>
      <w:r w:rsidR="00B82802" w:rsidRPr="00155808">
        <w:rPr>
          <w:rFonts w:ascii="GHEA Grapalat" w:hAnsi="GHEA Grapalat"/>
          <w:b w:val="0"/>
          <w:sz w:val="24"/>
          <w:szCs w:val="24"/>
          <w:lang w:val="hy-AM"/>
        </w:rPr>
        <w:t xml:space="preserve">, ԳՐԱՆՑՈՒՄԸ ՄԵՐԺԵԼՈՒ, ԿԱՍԵՑՆԵԼՈՒ ԵՎ </w:t>
      </w:r>
      <w:r w:rsidR="005552DF" w:rsidRPr="00155808">
        <w:rPr>
          <w:rFonts w:ascii="GHEA Grapalat" w:hAnsi="GHEA Grapalat"/>
          <w:b w:val="0"/>
          <w:sz w:val="24"/>
          <w:szCs w:val="24"/>
          <w:lang w:val="hy-AM"/>
        </w:rPr>
        <w:t>ԱՆՎԱՎԵՐ</w:t>
      </w:r>
      <w:r w:rsidR="00B82802" w:rsidRPr="00155808">
        <w:rPr>
          <w:rFonts w:ascii="GHEA Grapalat" w:hAnsi="GHEA Grapalat"/>
          <w:b w:val="0"/>
          <w:sz w:val="24"/>
          <w:szCs w:val="24"/>
          <w:lang w:val="hy-AM"/>
        </w:rPr>
        <w:t xml:space="preserve"> ՃԱՆԱՉԵԼՈՒ ԿԱՐԳԸ </w:t>
      </w:r>
      <w:r w:rsidRPr="00155808">
        <w:rPr>
          <w:rFonts w:ascii="GHEA Grapalat" w:hAnsi="GHEA Grapalat"/>
          <w:b w:val="0"/>
          <w:sz w:val="24"/>
          <w:szCs w:val="24"/>
          <w:lang w:val="hy-AM"/>
        </w:rPr>
        <w:t>ՍԱՀՄԱՆԵԼՈՒ ՄԱՍԻՆ</w:t>
      </w:r>
    </w:p>
    <w:p w14:paraId="544871DA" w14:textId="77777777" w:rsidR="00AE1846" w:rsidRPr="00155808" w:rsidRDefault="00AE1846" w:rsidP="00C026C6">
      <w:pPr>
        <w:pStyle w:val="Bodytext30"/>
        <w:shd w:val="clear" w:color="auto" w:fill="auto"/>
        <w:spacing w:after="0" w:line="360" w:lineRule="auto"/>
        <w:ind w:firstLine="851"/>
        <w:rPr>
          <w:rFonts w:ascii="GHEA Grapalat" w:hAnsi="GHEA Grapalat"/>
          <w:sz w:val="24"/>
          <w:szCs w:val="24"/>
          <w:lang w:val="hy-AM"/>
        </w:rPr>
      </w:pPr>
    </w:p>
    <w:p w14:paraId="7A44A630" w14:textId="30EB6C84" w:rsidR="00AD7FDA" w:rsidRPr="00155808" w:rsidRDefault="00F36912" w:rsidP="00C026C6">
      <w:pPr>
        <w:spacing w:after="0" w:line="360" w:lineRule="auto"/>
        <w:ind w:firstLine="851"/>
        <w:jc w:val="both"/>
        <w:rPr>
          <w:rFonts w:ascii="GHEA Grapalat" w:eastAsia="Times New Roman" w:hAnsi="GHEA Grapalat" w:cs="Sylfaen"/>
          <w:b/>
          <w:i/>
          <w:color w:val="000000"/>
          <w:sz w:val="24"/>
          <w:szCs w:val="24"/>
          <w:shd w:val="clear" w:color="auto" w:fill="FFFFFF"/>
          <w:lang w:val="hy-AM"/>
        </w:rPr>
      </w:pPr>
      <w:r w:rsidRPr="00155808">
        <w:rPr>
          <w:rFonts w:ascii="GHEA Grapalat" w:eastAsia="Times New Roman" w:hAnsi="GHEA Grapalat" w:cs="Sylfaen"/>
          <w:color w:val="000000"/>
          <w:sz w:val="24"/>
          <w:szCs w:val="24"/>
          <w:shd w:val="clear" w:color="auto" w:fill="FFFFFF"/>
          <w:lang w:val="hy-AM"/>
        </w:rPr>
        <w:t>Հայաստանի Հանրապետության «Բնակչության բժշկական օգնության և սպասարկման մասին» օրենքի 4</w:t>
      </w:r>
      <w:r w:rsidR="00FD0FD4" w:rsidRPr="00155808">
        <w:rPr>
          <w:rFonts w:ascii="GHEA Grapalat" w:eastAsia="Times New Roman" w:hAnsi="GHEA Grapalat" w:cs="Sylfaen"/>
          <w:color w:val="000000"/>
          <w:sz w:val="24"/>
          <w:szCs w:val="24"/>
          <w:shd w:val="clear" w:color="auto" w:fill="FFFFFF"/>
          <w:lang w:val="hy-AM"/>
        </w:rPr>
        <w:t>6</w:t>
      </w:r>
      <w:r w:rsidRPr="00155808">
        <w:rPr>
          <w:rFonts w:ascii="GHEA Grapalat" w:eastAsia="Times New Roman" w:hAnsi="GHEA Grapalat" w:cs="Sylfaen"/>
          <w:color w:val="000000"/>
          <w:sz w:val="24"/>
          <w:szCs w:val="24"/>
          <w:shd w:val="clear" w:color="auto" w:fill="FFFFFF"/>
          <w:lang w:val="hy-AM"/>
        </w:rPr>
        <w:t xml:space="preserve">-րդ հոդվածի 3-րդ և 4-րդ մասերի </w:t>
      </w:r>
      <w:r w:rsidR="00FD0FD4" w:rsidRPr="00155808">
        <w:rPr>
          <w:rFonts w:ascii="GHEA Grapalat" w:eastAsia="Times New Roman" w:hAnsi="GHEA Grapalat" w:cs="Sylfaen"/>
          <w:color w:val="000000"/>
          <w:sz w:val="24"/>
          <w:szCs w:val="24"/>
          <w:shd w:val="clear" w:color="auto" w:fill="FFFFFF"/>
          <w:lang w:val="hy-AM"/>
        </w:rPr>
        <w:t>համաձայն</w:t>
      </w:r>
      <w:r w:rsidRPr="00155808">
        <w:rPr>
          <w:rFonts w:ascii="GHEA Grapalat" w:eastAsia="Times New Roman" w:hAnsi="GHEA Grapalat" w:cs="Sylfaen"/>
          <w:color w:val="000000"/>
          <w:sz w:val="24"/>
          <w:szCs w:val="24"/>
          <w:shd w:val="clear" w:color="auto" w:fill="FFFFFF"/>
          <w:lang w:val="hy-AM"/>
        </w:rPr>
        <w:t xml:space="preserve">՝ Հայաստանի Հանրապետության կառավարությունը </w:t>
      </w:r>
      <w:r w:rsidRPr="00155808">
        <w:rPr>
          <w:rFonts w:ascii="GHEA Grapalat" w:eastAsia="Times New Roman" w:hAnsi="GHEA Grapalat" w:cs="Sylfaen"/>
          <w:b/>
          <w:i/>
          <w:color w:val="000000"/>
          <w:sz w:val="24"/>
          <w:szCs w:val="24"/>
          <w:shd w:val="clear" w:color="auto" w:fill="FFFFFF"/>
          <w:lang w:val="hy-AM"/>
        </w:rPr>
        <w:t>որոշում է</w:t>
      </w:r>
      <w:r w:rsidRPr="00155808">
        <w:rPr>
          <w:rFonts w:ascii="Cambria Math" w:eastAsia="Microsoft JhengHei" w:hAnsi="Cambria Math" w:cs="Cambria Math"/>
          <w:b/>
          <w:i/>
          <w:color w:val="000000"/>
          <w:sz w:val="24"/>
          <w:szCs w:val="24"/>
          <w:shd w:val="clear" w:color="auto" w:fill="FFFFFF"/>
          <w:lang w:val="hy-AM"/>
        </w:rPr>
        <w:t>․</w:t>
      </w:r>
    </w:p>
    <w:p w14:paraId="36A87227" w14:textId="77777777" w:rsidR="005515C6" w:rsidRPr="00155808" w:rsidRDefault="00AE1846" w:rsidP="00C026C6">
      <w:pPr>
        <w:spacing w:after="0" w:line="360" w:lineRule="auto"/>
        <w:ind w:firstLine="851"/>
        <w:jc w:val="both"/>
        <w:rPr>
          <w:rFonts w:ascii="GHEA Grapalat" w:hAnsi="GHEA Grapalat"/>
          <w:sz w:val="24"/>
          <w:szCs w:val="24"/>
          <w:lang w:val="hy-AM"/>
        </w:rPr>
      </w:pPr>
      <w:r w:rsidRPr="00155808">
        <w:rPr>
          <w:rFonts w:ascii="GHEA Grapalat" w:hAnsi="GHEA Grapalat"/>
          <w:sz w:val="24"/>
          <w:szCs w:val="24"/>
          <w:lang w:val="hy-AM"/>
        </w:rPr>
        <w:t>1. Սահմանել</w:t>
      </w:r>
      <w:r w:rsidR="005515C6" w:rsidRPr="00155808">
        <w:rPr>
          <w:rFonts w:ascii="GHEA Grapalat" w:hAnsi="GHEA Grapalat"/>
          <w:sz w:val="24"/>
          <w:szCs w:val="24"/>
          <w:lang w:val="hy-AM"/>
        </w:rPr>
        <w:t>՝</w:t>
      </w:r>
    </w:p>
    <w:p w14:paraId="77301F9A" w14:textId="6FFC1029" w:rsidR="00AE1846" w:rsidRPr="00155808" w:rsidRDefault="005515C6" w:rsidP="00C026C6">
      <w:pPr>
        <w:tabs>
          <w:tab w:val="left" w:pos="284"/>
        </w:tabs>
        <w:spacing w:after="0" w:line="360" w:lineRule="auto"/>
        <w:ind w:firstLine="851"/>
        <w:jc w:val="both"/>
        <w:rPr>
          <w:rFonts w:ascii="GHEA Grapalat" w:hAnsi="GHEA Grapalat"/>
          <w:sz w:val="24"/>
          <w:szCs w:val="24"/>
          <w:lang w:val="hy-AM"/>
        </w:rPr>
      </w:pPr>
      <w:r w:rsidRPr="00155808">
        <w:rPr>
          <w:rFonts w:ascii="GHEA Grapalat" w:hAnsi="GHEA Grapalat"/>
          <w:sz w:val="24"/>
          <w:szCs w:val="24"/>
          <w:lang w:val="hy-AM"/>
        </w:rPr>
        <w:t>1)</w:t>
      </w:r>
      <w:r w:rsidR="00A5433D" w:rsidRPr="00155808">
        <w:rPr>
          <w:rFonts w:ascii="GHEA Grapalat" w:hAnsi="GHEA Grapalat"/>
          <w:sz w:val="24"/>
          <w:szCs w:val="24"/>
          <w:lang w:val="hy-AM"/>
        </w:rPr>
        <w:t xml:space="preserve"> </w:t>
      </w:r>
      <w:r w:rsidR="00AE1846" w:rsidRPr="00155808">
        <w:rPr>
          <w:rFonts w:ascii="GHEA Grapalat" w:hAnsi="GHEA Grapalat"/>
          <w:sz w:val="24"/>
          <w:szCs w:val="24"/>
          <w:lang w:val="hy-AM"/>
        </w:rPr>
        <w:t>Հայաստանի Հանրապետութ</w:t>
      </w:r>
      <w:r w:rsidR="00F92BBB" w:rsidRPr="00155808">
        <w:rPr>
          <w:rFonts w:ascii="GHEA Grapalat" w:hAnsi="GHEA Grapalat"/>
          <w:sz w:val="24"/>
          <w:szCs w:val="24"/>
          <w:lang w:val="hy-AM"/>
        </w:rPr>
        <w:t xml:space="preserve">յունում </w:t>
      </w:r>
      <w:r w:rsidR="00B82802" w:rsidRPr="00155808">
        <w:rPr>
          <w:rFonts w:ascii="GHEA Grapalat" w:eastAsia="Times New Roman" w:hAnsi="GHEA Grapalat" w:cs="Sylfaen"/>
          <w:color w:val="000000"/>
          <w:sz w:val="24"/>
          <w:szCs w:val="24"/>
          <w:shd w:val="clear" w:color="auto" w:fill="FFFFFF"/>
          <w:lang w:val="hy-AM"/>
        </w:rPr>
        <w:t xml:space="preserve">բժշկական արտադրատեսակների պետական գրանցման, գրանցումը մերժելու, կասեցնելու և </w:t>
      </w:r>
      <w:r w:rsidR="005552DF" w:rsidRPr="00155808">
        <w:rPr>
          <w:rFonts w:ascii="GHEA Grapalat" w:eastAsia="Times New Roman" w:hAnsi="GHEA Grapalat" w:cs="Sylfaen"/>
          <w:color w:val="000000"/>
          <w:sz w:val="24"/>
          <w:szCs w:val="24"/>
          <w:shd w:val="clear" w:color="auto" w:fill="FFFFFF"/>
          <w:lang w:val="hy-AM"/>
        </w:rPr>
        <w:t>անվավեր</w:t>
      </w:r>
      <w:r w:rsidR="00B82802" w:rsidRPr="00155808">
        <w:rPr>
          <w:rFonts w:ascii="GHEA Grapalat" w:eastAsia="Times New Roman" w:hAnsi="GHEA Grapalat" w:cs="Sylfaen"/>
          <w:color w:val="000000"/>
          <w:sz w:val="24"/>
          <w:szCs w:val="24"/>
          <w:shd w:val="clear" w:color="auto" w:fill="FFFFFF"/>
          <w:lang w:val="hy-AM"/>
        </w:rPr>
        <w:t xml:space="preserve"> ճանաչելու կարգը</w:t>
      </w:r>
      <w:r w:rsidR="00AE1846" w:rsidRPr="00155808">
        <w:rPr>
          <w:rFonts w:ascii="GHEA Grapalat" w:hAnsi="GHEA Grapalat"/>
          <w:sz w:val="24"/>
          <w:szCs w:val="24"/>
          <w:lang w:val="hy-AM"/>
        </w:rPr>
        <w:t>` համաձայն N 1 հավելվածի</w:t>
      </w:r>
      <w:r w:rsidR="00E52A51" w:rsidRPr="00155808">
        <w:rPr>
          <w:rFonts w:ascii="GHEA Grapalat" w:hAnsi="GHEA Grapalat"/>
          <w:sz w:val="24"/>
          <w:szCs w:val="24"/>
          <w:lang w:val="hy-AM"/>
        </w:rPr>
        <w:t>,</w:t>
      </w:r>
    </w:p>
    <w:p w14:paraId="0C394432" w14:textId="3D729648" w:rsidR="00E52A51" w:rsidRPr="00155808" w:rsidRDefault="00E52A51" w:rsidP="00C026C6">
      <w:pPr>
        <w:tabs>
          <w:tab w:val="left" w:pos="284"/>
        </w:tabs>
        <w:spacing w:after="0" w:line="360" w:lineRule="auto"/>
        <w:ind w:firstLine="851"/>
        <w:jc w:val="both"/>
        <w:rPr>
          <w:rFonts w:ascii="GHEA Grapalat" w:hAnsi="GHEA Grapalat"/>
          <w:sz w:val="24"/>
          <w:szCs w:val="24"/>
          <w:lang w:val="hy-AM"/>
        </w:rPr>
      </w:pPr>
      <w:r w:rsidRPr="00155808">
        <w:rPr>
          <w:rFonts w:ascii="GHEA Grapalat" w:hAnsi="GHEA Grapalat"/>
          <w:sz w:val="24"/>
          <w:szCs w:val="24"/>
          <w:lang w:val="hy-AM"/>
        </w:rPr>
        <w:t>2)</w:t>
      </w:r>
      <w:r w:rsidR="00A5433D" w:rsidRPr="00155808">
        <w:rPr>
          <w:rFonts w:ascii="GHEA Grapalat" w:hAnsi="GHEA Grapalat"/>
          <w:sz w:val="24"/>
          <w:szCs w:val="24"/>
          <w:lang w:val="hy-AM"/>
        </w:rPr>
        <w:t xml:space="preserve"> </w:t>
      </w:r>
      <w:r w:rsidR="00F04242" w:rsidRPr="00155808">
        <w:rPr>
          <w:rFonts w:ascii="GHEA Grapalat" w:hAnsi="GHEA Grapalat"/>
          <w:sz w:val="24"/>
          <w:szCs w:val="24"/>
          <w:lang w:val="hy-AM"/>
        </w:rPr>
        <w:t xml:space="preserve">Բժշկական արտադրատեսակի գրանցման հավաստագրի ձևը </w:t>
      </w:r>
      <w:r w:rsidR="001B11CC" w:rsidRPr="00155808">
        <w:rPr>
          <w:rFonts w:ascii="GHEA Grapalat" w:hAnsi="GHEA Grapalat"/>
          <w:sz w:val="24"/>
          <w:szCs w:val="24"/>
          <w:lang w:val="hy-AM"/>
        </w:rPr>
        <w:t>և</w:t>
      </w:r>
      <w:r w:rsidR="00F04242" w:rsidRPr="00155808">
        <w:rPr>
          <w:rFonts w:ascii="GHEA Grapalat" w:hAnsi="GHEA Grapalat"/>
          <w:sz w:val="24"/>
          <w:szCs w:val="24"/>
          <w:lang w:val="hy-AM"/>
        </w:rPr>
        <w:t xml:space="preserve"> դրա ձ</w:t>
      </w:r>
      <w:r w:rsidR="001B11CC" w:rsidRPr="00155808">
        <w:rPr>
          <w:rFonts w:ascii="GHEA Grapalat" w:hAnsi="GHEA Grapalat"/>
          <w:sz w:val="24"/>
          <w:szCs w:val="24"/>
          <w:lang w:val="hy-AM"/>
        </w:rPr>
        <w:t>և</w:t>
      </w:r>
      <w:r w:rsidR="00F04242" w:rsidRPr="00155808">
        <w:rPr>
          <w:rFonts w:ascii="GHEA Grapalat" w:hAnsi="GHEA Grapalat"/>
          <w:sz w:val="24"/>
          <w:szCs w:val="24"/>
          <w:lang w:val="hy-AM"/>
        </w:rPr>
        <w:t>ակերպման կանոնները՝ համաձայն N 2 հավելվածի,</w:t>
      </w:r>
    </w:p>
    <w:p w14:paraId="15D52FD4" w14:textId="3156B385" w:rsidR="00E52A51" w:rsidRPr="00155808" w:rsidRDefault="00A1053C" w:rsidP="00C026C6">
      <w:pPr>
        <w:tabs>
          <w:tab w:val="left" w:pos="284"/>
        </w:tabs>
        <w:spacing w:after="0" w:line="360" w:lineRule="auto"/>
        <w:ind w:firstLine="851"/>
        <w:jc w:val="both"/>
        <w:rPr>
          <w:rFonts w:ascii="GHEA Grapalat" w:hAnsi="GHEA Grapalat"/>
          <w:sz w:val="24"/>
          <w:szCs w:val="24"/>
          <w:lang w:val="hy-AM"/>
        </w:rPr>
      </w:pPr>
      <w:r w:rsidRPr="00155808">
        <w:rPr>
          <w:rFonts w:ascii="GHEA Grapalat" w:hAnsi="GHEA Grapalat"/>
          <w:sz w:val="24"/>
          <w:szCs w:val="24"/>
          <w:lang w:val="hy-AM"/>
        </w:rPr>
        <w:t>3</w:t>
      </w:r>
      <w:r w:rsidR="00E52A51" w:rsidRPr="00155808">
        <w:rPr>
          <w:rFonts w:ascii="GHEA Grapalat" w:hAnsi="GHEA Grapalat"/>
          <w:sz w:val="24"/>
          <w:szCs w:val="24"/>
          <w:lang w:val="hy-AM"/>
        </w:rPr>
        <w:t>)</w:t>
      </w:r>
      <w:r w:rsidR="00E061FE" w:rsidRPr="00155808">
        <w:rPr>
          <w:rFonts w:ascii="GHEA Grapalat" w:hAnsi="GHEA Grapalat"/>
          <w:sz w:val="24"/>
          <w:szCs w:val="24"/>
          <w:lang w:val="hy-AM"/>
        </w:rPr>
        <w:t xml:space="preserve"> </w:t>
      </w:r>
      <w:r w:rsidR="00A5433D" w:rsidRPr="00155808">
        <w:rPr>
          <w:rFonts w:ascii="GHEA Grapalat" w:hAnsi="GHEA Grapalat"/>
          <w:sz w:val="24"/>
          <w:szCs w:val="24"/>
          <w:lang w:val="hy-AM"/>
        </w:rPr>
        <w:t>Ընդհանուր ընթացակարգով բ</w:t>
      </w:r>
      <w:r w:rsidR="00E061FE" w:rsidRPr="00155808">
        <w:rPr>
          <w:rFonts w:ascii="GHEA Grapalat" w:hAnsi="GHEA Grapalat"/>
          <w:sz w:val="24"/>
          <w:szCs w:val="24"/>
          <w:lang w:val="hy-AM"/>
        </w:rPr>
        <w:t xml:space="preserve">ժշկական արտադրատեսակի գրանցման համար անհրաժեշտ փաստաթղթերի ցանկը՝ համաձայն N </w:t>
      </w:r>
      <w:r w:rsidR="00FD0FD4" w:rsidRPr="00155808">
        <w:rPr>
          <w:rFonts w:ascii="GHEA Grapalat" w:hAnsi="GHEA Grapalat"/>
          <w:sz w:val="24"/>
          <w:szCs w:val="24"/>
          <w:lang w:val="hy-AM"/>
        </w:rPr>
        <w:t>3</w:t>
      </w:r>
      <w:r w:rsidR="00E061FE" w:rsidRPr="00155808">
        <w:rPr>
          <w:rFonts w:ascii="GHEA Grapalat" w:hAnsi="GHEA Grapalat"/>
          <w:sz w:val="24"/>
          <w:szCs w:val="24"/>
          <w:lang w:val="hy-AM"/>
        </w:rPr>
        <w:t xml:space="preserve"> հավելվածի,</w:t>
      </w:r>
    </w:p>
    <w:p w14:paraId="2EB30795" w14:textId="2756779E" w:rsidR="00F92BBB" w:rsidRPr="00155808" w:rsidRDefault="00F92BBB" w:rsidP="00C026C6">
      <w:pPr>
        <w:tabs>
          <w:tab w:val="left" w:pos="284"/>
        </w:tabs>
        <w:spacing w:after="0" w:line="360" w:lineRule="auto"/>
        <w:ind w:firstLine="851"/>
        <w:jc w:val="both"/>
        <w:rPr>
          <w:rFonts w:ascii="GHEA Grapalat" w:hAnsi="GHEA Grapalat"/>
          <w:bCs/>
          <w:sz w:val="24"/>
          <w:szCs w:val="24"/>
          <w:lang w:val="hy-AM"/>
        </w:rPr>
      </w:pPr>
      <w:r w:rsidRPr="00155808">
        <w:rPr>
          <w:rFonts w:ascii="GHEA Grapalat" w:hAnsi="GHEA Grapalat"/>
          <w:sz w:val="24"/>
          <w:szCs w:val="24"/>
          <w:lang w:val="hy-AM"/>
        </w:rPr>
        <w:t xml:space="preserve">2. </w:t>
      </w:r>
      <w:r w:rsidR="00B82802" w:rsidRPr="00155808">
        <w:rPr>
          <w:rFonts w:ascii="GHEA Grapalat" w:hAnsi="GHEA Grapalat"/>
          <w:sz w:val="24"/>
          <w:szCs w:val="24"/>
          <w:lang w:val="hy-AM"/>
        </w:rPr>
        <w:t xml:space="preserve">Բժշկական արտադրատեսակների պետական գրանցման, գրանցումը մերժելու, կասեցնելու և ուժը կորցրած ճանաչելու, ինչպես նաև </w:t>
      </w:r>
      <w:r w:rsidR="005552DF" w:rsidRPr="00155808">
        <w:rPr>
          <w:rFonts w:ascii="GHEA Grapalat" w:hAnsi="GHEA Grapalat"/>
          <w:sz w:val="24"/>
          <w:szCs w:val="24"/>
          <w:lang w:val="hy-AM"/>
        </w:rPr>
        <w:t xml:space="preserve">համապատասխան </w:t>
      </w:r>
      <w:r w:rsidR="00B82802" w:rsidRPr="00155808">
        <w:rPr>
          <w:rFonts w:ascii="GHEA Grapalat" w:hAnsi="GHEA Grapalat"/>
          <w:sz w:val="24"/>
          <w:szCs w:val="24"/>
          <w:lang w:val="hy-AM"/>
        </w:rPr>
        <w:t xml:space="preserve">փորձաքննությունների </w:t>
      </w:r>
      <w:r w:rsidRPr="00155808">
        <w:rPr>
          <w:rFonts w:ascii="GHEA Grapalat" w:hAnsi="GHEA Grapalat"/>
          <w:sz w:val="24"/>
          <w:szCs w:val="24"/>
          <w:lang w:val="hy-AM"/>
        </w:rPr>
        <w:t xml:space="preserve">հետ կապված սույն որոշմամբ </w:t>
      </w:r>
      <w:r w:rsidRPr="00155808">
        <w:rPr>
          <w:rFonts w:ascii="GHEA Grapalat" w:hAnsi="GHEA Grapalat"/>
          <w:bCs/>
          <w:sz w:val="24"/>
          <w:szCs w:val="24"/>
          <w:lang w:val="hy-AM"/>
        </w:rPr>
        <w:t>չկարգավորված հարցերը կարգավորվում են Բժշկական արտադրատեսակների կարգավորող մարմինների միջազգային համաժողովի (IMDRF) փաստաթղթերով:</w:t>
      </w:r>
    </w:p>
    <w:p w14:paraId="722853B9" w14:textId="2B132D84" w:rsidR="00B82802" w:rsidRPr="00155808" w:rsidRDefault="00F92BBB" w:rsidP="00C026C6">
      <w:pPr>
        <w:spacing w:after="0" w:line="360" w:lineRule="auto"/>
        <w:ind w:firstLine="851"/>
        <w:jc w:val="both"/>
        <w:rPr>
          <w:rFonts w:ascii="GHEA Grapalat" w:eastAsia="Times New Roman" w:hAnsi="GHEA Grapalat"/>
          <w:b/>
          <w:bCs/>
          <w:sz w:val="24"/>
          <w:szCs w:val="24"/>
          <w:lang w:val="hy-AM" w:eastAsia="ru-RU"/>
        </w:rPr>
      </w:pPr>
      <w:r w:rsidRPr="00155808">
        <w:rPr>
          <w:rFonts w:ascii="GHEA Grapalat" w:hAnsi="GHEA Grapalat"/>
          <w:bCs/>
          <w:sz w:val="24"/>
          <w:szCs w:val="24"/>
          <w:lang w:val="hy-AM"/>
        </w:rPr>
        <w:t>3. Սույն Որոշումն ուժի մեջ է մտնում պաշտոնական հրապարակման օրվան հաջորդող տասներորդ օրը:</w:t>
      </w:r>
    </w:p>
    <w:p w14:paraId="1020E43C" w14:textId="77777777" w:rsidR="00B82802" w:rsidRPr="00155808" w:rsidRDefault="00B82802" w:rsidP="00C026C6">
      <w:pPr>
        <w:spacing w:after="0" w:line="360" w:lineRule="auto"/>
        <w:ind w:firstLine="851"/>
        <w:jc w:val="right"/>
        <w:rPr>
          <w:rFonts w:ascii="GHEA Grapalat" w:eastAsia="Times New Roman" w:hAnsi="GHEA Grapalat"/>
          <w:b/>
          <w:bCs/>
          <w:sz w:val="24"/>
          <w:szCs w:val="24"/>
          <w:lang w:val="hy-AM" w:eastAsia="ru-RU"/>
        </w:rPr>
      </w:pPr>
    </w:p>
    <w:sectPr w:rsidR="00B82802" w:rsidRPr="00155808" w:rsidSect="00C026C6">
      <w:footerReference w:type="default" r:id="rId8"/>
      <w:pgSz w:w="11907" w:h="16839" w:code="9"/>
      <w:pgMar w:top="851" w:right="1134" w:bottom="85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3866DA" w14:textId="77777777" w:rsidR="00232B04" w:rsidRDefault="00232B04" w:rsidP="00176849">
      <w:pPr>
        <w:spacing w:after="0" w:line="240" w:lineRule="auto"/>
      </w:pPr>
      <w:r>
        <w:separator/>
      </w:r>
    </w:p>
  </w:endnote>
  <w:endnote w:type="continuationSeparator" w:id="0">
    <w:p w14:paraId="53DF0D66" w14:textId="77777777" w:rsidR="00232B04" w:rsidRDefault="00232B04" w:rsidP="001768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Franklin Gothic Heavy">
    <w:charset w:val="CC"/>
    <w:family w:val="swiss"/>
    <w:pitch w:val="variable"/>
    <w:sig w:usb0="00000287" w:usb1="00000000" w:usb2="00000000" w:usb3="00000000" w:csb0="0000009F" w:csb1="00000000"/>
  </w:font>
  <w:font w:name="Fixed Miriam Transparent">
    <w:charset w:val="B1"/>
    <w:family w:val="modern"/>
    <w:pitch w:val="fixed"/>
    <w:sig w:usb0="00000801" w:usb1="00000000" w:usb2="00000000" w:usb3="00000000" w:csb0="0000002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CD578" w14:textId="06D093B8" w:rsidR="00B87A1D" w:rsidRDefault="00B87A1D">
    <w:pPr>
      <w:pStyle w:val="Footer"/>
      <w:jc w:val="right"/>
    </w:pPr>
  </w:p>
  <w:p w14:paraId="4E763D2D" w14:textId="77777777" w:rsidR="00B87A1D" w:rsidRDefault="00B87A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2B96AF" w14:textId="77777777" w:rsidR="00232B04" w:rsidRDefault="00232B04" w:rsidP="00176849">
      <w:pPr>
        <w:spacing w:after="0" w:line="240" w:lineRule="auto"/>
      </w:pPr>
      <w:r>
        <w:separator/>
      </w:r>
    </w:p>
  </w:footnote>
  <w:footnote w:type="continuationSeparator" w:id="0">
    <w:p w14:paraId="61867713" w14:textId="77777777" w:rsidR="00232B04" w:rsidRDefault="00232B04" w:rsidP="001768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25E2F"/>
    <w:multiLevelType w:val="hybridMultilevel"/>
    <w:tmpl w:val="2BC2127A"/>
    <w:lvl w:ilvl="0" w:tplc="9A44B160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ECD2BFA"/>
    <w:multiLevelType w:val="hybridMultilevel"/>
    <w:tmpl w:val="68F889C8"/>
    <w:lvl w:ilvl="0" w:tplc="9732D91A">
      <w:start w:val="2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DD1BFE"/>
    <w:multiLevelType w:val="hybridMultilevel"/>
    <w:tmpl w:val="5D4C92A8"/>
    <w:lvl w:ilvl="0" w:tplc="04190001">
      <w:start w:val="1"/>
      <w:numFmt w:val="bullet"/>
      <w:lvlText w:val=""/>
      <w:lvlJc w:val="left"/>
      <w:pPr>
        <w:ind w:left="11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31" w:hanging="360"/>
      </w:pPr>
      <w:rPr>
        <w:rFonts w:ascii="Wingdings" w:hAnsi="Wingdings" w:hint="default"/>
      </w:rPr>
    </w:lvl>
  </w:abstractNum>
  <w:abstractNum w:abstractNumId="3" w15:restartNumberingAfterBreak="0">
    <w:nsid w:val="31F23C01"/>
    <w:multiLevelType w:val="multilevel"/>
    <w:tmpl w:val="2BC2127A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9FA5CD8"/>
    <w:multiLevelType w:val="hybridMultilevel"/>
    <w:tmpl w:val="3D46FDA4"/>
    <w:lvl w:ilvl="0" w:tplc="755245E2">
      <w:start w:val="1"/>
      <w:numFmt w:val="decimal"/>
      <w:lvlText w:val="%1)"/>
      <w:lvlJc w:val="left"/>
      <w:pPr>
        <w:ind w:left="720" w:hanging="360"/>
      </w:pPr>
      <w:rPr>
        <w:rFonts w:ascii="Sylfaen" w:hAnsi="Sylfaen" w:cstheme="minorBidi" w:hint="default"/>
        <w:b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B44224"/>
    <w:multiLevelType w:val="hybridMultilevel"/>
    <w:tmpl w:val="F61C3D44"/>
    <w:lvl w:ilvl="0" w:tplc="0419000F">
      <w:start w:val="4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0953F7"/>
    <w:multiLevelType w:val="hybridMultilevel"/>
    <w:tmpl w:val="E0ACCFA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5F54E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8B9353D"/>
    <w:multiLevelType w:val="hybridMultilevel"/>
    <w:tmpl w:val="5252ACD2"/>
    <w:lvl w:ilvl="0" w:tplc="6ECC1CAC">
      <w:start w:val="1"/>
      <w:numFmt w:val="decimal"/>
      <w:lvlText w:val="%1)"/>
      <w:lvlJc w:val="left"/>
      <w:pPr>
        <w:ind w:left="720" w:hanging="360"/>
      </w:pPr>
      <w:rPr>
        <w:rFonts w:eastAsiaTheme="minorEastAsia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346753"/>
    <w:multiLevelType w:val="hybridMultilevel"/>
    <w:tmpl w:val="3BA6DC22"/>
    <w:lvl w:ilvl="0" w:tplc="B6323402">
      <w:start w:val="1"/>
      <w:numFmt w:val="upperRoman"/>
      <w:lvlText w:val="%1."/>
      <w:lvlJc w:val="left"/>
      <w:pPr>
        <w:ind w:left="1146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3206F1"/>
    <w:multiLevelType w:val="multilevel"/>
    <w:tmpl w:val="2BC2127A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DD90752"/>
    <w:multiLevelType w:val="hybridMultilevel"/>
    <w:tmpl w:val="B04A98A0"/>
    <w:lvl w:ilvl="0" w:tplc="8D940EE2">
      <w:start w:val="1"/>
      <w:numFmt w:val="decimal"/>
      <w:lvlText w:val="%1."/>
      <w:lvlJc w:val="left"/>
      <w:pPr>
        <w:ind w:left="1080" w:hanging="360"/>
      </w:pPr>
      <w:rPr>
        <w:rFonts w:cs="Sylfaen" w:hint="default"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3F328AD"/>
    <w:multiLevelType w:val="hybridMultilevel"/>
    <w:tmpl w:val="A56E01E8"/>
    <w:lvl w:ilvl="0" w:tplc="8D940EE2">
      <w:start w:val="1"/>
      <w:numFmt w:val="decimal"/>
      <w:lvlText w:val="%1."/>
      <w:lvlJc w:val="left"/>
      <w:pPr>
        <w:ind w:left="360" w:hanging="360"/>
      </w:pPr>
      <w:rPr>
        <w:rFonts w:cs="Sylfaen" w:hint="default"/>
      </w:rPr>
    </w:lvl>
    <w:lvl w:ilvl="1" w:tplc="04190019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D30C78"/>
    <w:multiLevelType w:val="hybridMultilevel"/>
    <w:tmpl w:val="0D9EEB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695718"/>
    <w:multiLevelType w:val="hybridMultilevel"/>
    <w:tmpl w:val="1D5A74E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95446E"/>
    <w:multiLevelType w:val="hybridMultilevel"/>
    <w:tmpl w:val="610A5B02"/>
    <w:lvl w:ilvl="0" w:tplc="76728BDE">
      <w:start w:val="23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A31AD0"/>
    <w:multiLevelType w:val="multilevel"/>
    <w:tmpl w:val="9B2EB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12"/>
  </w:num>
  <w:num w:numId="3">
    <w:abstractNumId w:val="0"/>
  </w:num>
  <w:num w:numId="4">
    <w:abstractNumId w:val="10"/>
  </w:num>
  <w:num w:numId="5">
    <w:abstractNumId w:val="2"/>
  </w:num>
  <w:num w:numId="6">
    <w:abstractNumId w:val="3"/>
  </w:num>
  <w:num w:numId="7">
    <w:abstractNumId w:val="4"/>
  </w:num>
  <w:num w:numId="8">
    <w:abstractNumId w:val="1"/>
  </w:num>
  <w:num w:numId="9">
    <w:abstractNumId w:val="8"/>
  </w:num>
  <w:num w:numId="10">
    <w:abstractNumId w:val="13"/>
  </w:num>
  <w:num w:numId="11">
    <w:abstractNumId w:val="11"/>
  </w:num>
  <w:num w:numId="12">
    <w:abstractNumId w:val="15"/>
  </w:num>
  <w:num w:numId="13">
    <w:abstractNumId w:val="16"/>
  </w:num>
  <w:num w:numId="14">
    <w:abstractNumId w:val="14"/>
  </w:num>
  <w:num w:numId="15">
    <w:abstractNumId w:val="9"/>
  </w:num>
  <w:num w:numId="16">
    <w:abstractNumId w:val="5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ru-RU" w:vendorID="64" w:dllVersion="4096" w:nlCheck="1" w:checkStyle="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NDUwtDQ1MTc0NTJX0lEKTi0uzszPAykwqwUAY7YqGywAAAA="/>
  </w:docVars>
  <w:rsids>
    <w:rsidRoot w:val="007658BB"/>
    <w:rsid w:val="00011095"/>
    <w:rsid w:val="00012AAD"/>
    <w:rsid w:val="00013B55"/>
    <w:rsid w:val="000155B2"/>
    <w:rsid w:val="000207D7"/>
    <w:rsid w:val="00021F3F"/>
    <w:rsid w:val="00024D25"/>
    <w:rsid w:val="00025241"/>
    <w:rsid w:val="0002525E"/>
    <w:rsid w:val="00031E99"/>
    <w:rsid w:val="00033165"/>
    <w:rsid w:val="0003320B"/>
    <w:rsid w:val="00042D90"/>
    <w:rsid w:val="00044018"/>
    <w:rsid w:val="00047C9A"/>
    <w:rsid w:val="000510F1"/>
    <w:rsid w:val="000577E2"/>
    <w:rsid w:val="00061C24"/>
    <w:rsid w:val="00064609"/>
    <w:rsid w:val="0007067D"/>
    <w:rsid w:val="000739B0"/>
    <w:rsid w:val="00074D45"/>
    <w:rsid w:val="00075856"/>
    <w:rsid w:val="00075DF8"/>
    <w:rsid w:val="00076DA7"/>
    <w:rsid w:val="00077C13"/>
    <w:rsid w:val="00077DEE"/>
    <w:rsid w:val="00081324"/>
    <w:rsid w:val="00081B2F"/>
    <w:rsid w:val="00084576"/>
    <w:rsid w:val="00087116"/>
    <w:rsid w:val="00093CFA"/>
    <w:rsid w:val="000A58F8"/>
    <w:rsid w:val="000A5C28"/>
    <w:rsid w:val="000A5F04"/>
    <w:rsid w:val="000A7473"/>
    <w:rsid w:val="000A771D"/>
    <w:rsid w:val="000A7B98"/>
    <w:rsid w:val="000B0D54"/>
    <w:rsid w:val="000B2268"/>
    <w:rsid w:val="000B277D"/>
    <w:rsid w:val="000B478A"/>
    <w:rsid w:val="000B7A0B"/>
    <w:rsid w:val="000C21E7"/>
    <w:rsid w:val="000C2339"/>
    <w:rsid w:val="000C32B8"/>
    <w:rsid w:val="000C52DA"/>
    <w:rsid w:val="000D1F42"/>
    <w:rsid w:val="000D3533"/>
    <w:rsid w:val="000E162B"/>
    <w:rsid w:val="000E372B"/>
    <w:rsid w:val="000E3EAF"/>
    <w:rsid w:val="000E58EF"/>
    <w:rsid w:val="000F06EB"/>
    <w:rsid w:val="000F5D3B"/>
    <w:rsid w:val="001005E0"/>
    <w:rsid w:val="001025AF"/>
    <w:rsid w:val="00102DA7"/>
    <w:rsid w:val="001117E3"/>
    <w:rsid w:val="00112A1C"/>
    <w:rsid w:val="00117197"/>
    <w:rsid w:val="00127D35"/>
    <w:rsid w:val="00130A03"/>
    <w:rsid w:val="00130D65"/>
    <w:rsid w:val="00133AAC"/>
    <w:rsid w:val="0013404F"/>
    <w:rsid w:val="001357A0"/>
    <w:rsid w:val="001404FE"/>
    <w:rsid w:val="00140E40"/>
    <w:rsid w:val="00150B9F"/>
    <w:rsid w:val="0015142C"/>
    <w:rsid w:val="00155004"/>
    <w:rsid w:val="00155808"/>
    <w:rsid w:val="00156A7B"/>
    <w:rsid w:val="001578A8"/>
    <w:rsid w:val="00157A94"/>
    <w:rsid w:val="00162ADD"/>
    <w:rsid w:val="00162CCC"/>
    <w:rsid w:val="00166F7D"/>
    <w:rsid w:val="00176849"/>
    <w:rsid w:val="0017783F"/>
    <w:rsid w:val="00180D5B"/>
    <w:rsid w:val="0018243A"/>
    <w:rsid w:val="00184352"/>
    <w:rsid w:val="001843BE"/>
    <w:rsid w:val="00185AB3"/>
    <w:rsid w:val="001A2A63"/>
    <w:rsid w:val="001A3742"/>
    <w:rsid w:val="001A47BE"/>
    <w:rsid w:val="001B0BA1"/>
    <w:rsid w:val="001B11CC"/>
    <w:rsid w:val="001B5CAC"/>
    <w:rsid w:val="001B7BE2"/>
    <w:rsid w:val="001C0F32"/>
    <w:rsid w:val="001C18AE"/>
    <w:rsid w:val="001C258E"/>
    <w:rsid w:val="001C374F"/>
    <w:rsid w:val="001C51BE"/>
    <w:rsid w:val="001D6573"/>
    <w:rsid w:val="001E3835"/>
    <w:rsid w:val="001E64AA"/>
    <w:rsid w:val="001F2273"/>
    <w:rsid w:val="001F2485"/>
    <w:rsid w:val="001F4D9A"/>
    <w:rsid w:val="0020134E"/>
    <w:rsid w:val="002015EC"/>
    <w:rsid w:val="00204A61"/>
    <w:rsid w:val="0020670D"/>
    <w:rsid w:val="0020735C"/>
    <w:rsid w:val="002074DC"/>
    <w:rsid w:val="00210B9D"/>
    <w:rsid w:val="00211CFC"/>
    <w:rsid w:val="00213591"/>
    <w:rsid w:val="002143BD"/>
    <w:rsid w:val="00216863"/>
    <w:rsid w:val="00220291"/>
    <w:rsid w:val="00222111"/>
    <w:rsid w:val="00231B9C"/>
    <w:rsid w:val="00232B04"/>
    <w:rsid w:val="00234C8F"/>
    <w:rsid w:val="0023588F"/>
    <w:rsid w:val="00241E59"/>
    <w:rsid w:val="00247E80"/>
    <w:rsid w:val="002513F8"/>
    <w:rsid w:val="002533E2"/>
    <w:rsid w:val="00261AFC"/>
    <w:rsid w:val="00261E4F"/>
    <w:rsid w:val="002661D1"/>
    <w:rsid w:val="002710BB"/>
    <w:rsid w:val="00273599"/>
    <w:rsid w:val="002740AF"/>
    <w:rsid w:val="00276351"/>
    <w:rsid w:val="00276B66"/>
    <w:rsid w:val="002848E7"/>
    <w:rsid w:val="00284ADD"/>
    <w:rsid w:val="002851D4"/>
    <w:rsid w:val="002874B1"/>
    <w:rsid w:val="002875E5"/>
    <w:rsid w:val="00292908"/>
    <w:rsid w:val="00294209"/>
    <w:rsid w:val="0029512A"/>
    <w:rsid w:val="00295175"/>
    <w:rsid w:val="0029730C"/>
    <w:rsid w:val="0029799E"/>
    <w:rsid w:val="002A0548"/>
    <w:rsid w:val="002A2E57"/>
    <w:rsid w:val="002A4A4A"/>
    <w:rsid w:val="002A6026"/>
    <w:rsid w:val="002B010A"/>
    <w:rsid w:val="002B0A68"/>
    <w:rsid w:val="002B2DF0"/>
    <w:rsid w:val="002B4171"/>
    <w:rsid w:val="002B4305"/>
    <w:rsid w:val="002C18FE"/>
    <w:rsid w:val="002C406D"/>
    <w:rsid w:val="002C5767"/>
    <w:rsid w:val="002C7B8B"/>
    <w:rsid w:val="002C7DFE"/>
    <w:rsid w:val="002D55C6"/>
    <w:rsid w:val="002D628C"/>
    <w:rsid w:val="002D6AA8"/>
    <w:rsid w:val="002D7664"/>
    <w:rsid w:val="002D78F1"/>
    <w:rsid w:val="002E027E"/>
    <w:rsid w:val="002E0E30"/>
    <w:rsid w:val="002E3191"/>
    <w:rsid w:val="002E667F"/>
    <w:rsid w:val="002F0605"/>
    <w:rsid w:val="002F45C5"/>
    <w:rsid w:val="002F52B2"/>
    <w:rsid w:val="002F5500"/>
    <w:rsid w:val="00302ABA"/>
    <w:rsid w:val="00307E46"/>
    <w:rsid w:val="00313116"/>
    <w:rsid w:val="00317E17"/>
    <w:rsid w:val="00325E28"/>
    <w:rsid w:val="00326D0E"/>
    <w:rsid w:val="0032767A"/>
    <w:rsid w:val="0033137E"/>
    <w:rsid w:val="00331B0A"/>
    <w:rsid w:val="00335B4E"/>
    <w:rsid w:val="00343A05"/>
    <w:rsid w:val="00343BF3"/>
    <w:rsid w:val="0034591B"/>
    <w:rsid w:val="00345CE9"/>
    <w:rsid w:val="003506BC"/>
    <w:rsid w:val="00351B30"/>
    <w:rsid w:val="00355F52"/>
    <w:rsid w:val="00371EDF"/>
    <w:rsid w:val="00373BC1"/>
    <w:rsid w:val="0037722D"/>
    <w:rsid w:val="0037735E"/>
    <w:rsid w:val="00386A72"/>
    <w:rsid w:val="003918AE"/>
    <w:rsid w:val="003920BD"/>
    <w:rsid w:val="0039396A"/>
    <w:rsid w:val="003A128F"/>
    <w:rsid w:val="003A6B13"/>
    <w:rsid w:val="003A78BC"/>
    <w:rsid w:val="003B0197"/>
    <w:rsid w:val="003B0D22"/>
    <w:rsid w:val="003B2787"/>
    <w:rsid w:val="003C002F"/>
    <w:rsid w:val="003C2148"/>
    <w:rsid w:val="003D2511"/>
    <w:rsid w:val="003D2FE9"/>
    <w:rsid w:val="003D4269"/>
    <w:rsid w:val="003D5EB9"/>
    <w:rsid w:val="003E24F3"/>
    <w:rsid w:val="003E6888"/>
    <w:rsid w:val="003E68F9"/>
    <w:rsid w:val="003F57B2"/>
    <w:rsid w:val="003F5E0B"/>
    <w:rsid w:val="003F5F07"/>
    <w:rsid w:val="004006B1"/>
    <w:rsid w:val="004011A1"/>
    <w:rsid w:val="00407F01"/>
    <w:rsid w:val="00410214"/>
    <w:rsid w:val="00415801"/>
    <w:rsid w:val="00416579"/>
    <w:rsid w:val="00417019"/>
    <w:rsid w:val="00425A23"/>
    <w:rsid w:val="00425FEE"/>
    <w:rsid w:val="00426BD4"/>
    <w:rsid w:val="00427226"/>
    <w:rsid w:val="00430ADC"/>
    <w:rsid w:val="004410EF"/>
    <w:rsid w:val="00444ADB"/>
    <w:rsid w:val="0045073A"/>
    <w:rsid w:val="00456BF9"/>
    <w:rsid w:val="004618AB"/>
    <w:rsid w:val="004620F0"/>
    <w:rsid w:val="004628AD"/>
    <w:rsid w:val="00463463"/>
    <w:rsid w:val="0046577A"/>
    <w:rsid w:val="004669B2"/>
    <w:rsid w:val="004725C1"/>
    <w:rsid w:val="00486966"/>
    <w:rsid w:val="00486EDC"/>
    <w:rsid w:val="00487439"/>
    <w:rsid w:val="0048776C"/>
    <w:rsid w:val="00491FB3"/>
    <w:rsid w:val="00497BC0"/>
    <w:rsid w:val="004A2846"/>
    <w:rsid w:val="004A583E"/>
    <w:rsid w:val="004B1FFF"/>
    <w:rsid w:val="004B2EB2"/>
    <w:rsid w:val="004B47D8"/>
    <w:rsid w:val="004B50A4"/>
    <w:rsid w:val="004B5394"/>
    <w:rsid w:val="004C05E2"/>
    <w:rsid w:val="004C144D"/>
    <w:rsid w:val="004C2B94"/>
    <w:rsid w:val="004C6517"/>
    <w:rsid w:val="004D03C4"/>
    <w:rsid w:val="004D08E0"/>
    <w:rsid w:val="004D52F5"/>
    <w:rsid w:val="004D71F1"/>
    <w:rsid w:val="004D7BCD"/>
    <w:rsid w:val="004E552E"/>
    <w:rsid w:val="004E63F0"/>
    <w:rsid w:val="004E7C61"/>
    <w:rsid w:val="004F06CE"/>
    <w:rsid w:val="004F25C7"/>
    <w:rsid w:val="004F69FF"/>
    <w:rsid w:val="005014AE"/>
    <w:rsid w:val="00505021"/>
    <w:rsid w:val="005107AC"/>
    <w:rsid w:val="0051207C"/>
    <w:rsid w:val="00513A62"/>
    <w:rsid w:val="00523804"/>
    <w:rsid w:val="0053082D"/>
    <w:rsid w:val="00530854"/>
    <w:rsid w:val="00530B1B"/>
    <w:rsid w:val="0053386D"/>
    <w:rsid w:val="00537155"/>
    <w:rsid w:val="00541DE1"/>
    <w:rsid w:val="00541E5B"/>
    <w:rsid w:val="005421C2"/>
    <w:rsid w:val="00546375"/>
    <w:rsid w:val="005467FE"/>
    <w:rsid w:val="005515C6"/>
    <w:rsid w:val="00554225"/>
    <w:rsid w:val="005552DF"/>
    <w:rsid w:val="005561E2"/>
    <w:rsid w:val="00570042"/>
    <w:rsid w:val="00573A56"/>
    <w:rsid w:val="005874C0"/>
    <w:rsid w:val="00591DFF"/>
    <w:rsid w:val="00591E63"/>
    <w:rsid w:val="00593A0F"/>
    <w:rsid w:val="00594661"/>
    <w:rsid w:val="00595C48"/>
    <w:rsid w:val="005A0A14"/>
    <w:rsid w:val="005A2D71"/>
    <w:rsid w:val="005A2FDE"/>
    <w:rsid w:val="005A642C"/>
    <w:rsid w:val="005B5DC2"/>
    <w:rsid w:val="005B5DD7"/>
    <w:rsid w:val="005B61B7"/>
    <w:rsid w:val="005C3008"/>
    <w:rsid w:val="005C3325"/>
    <w:rsid w:val="005C6248"/>
    <w:rsid w:val="005C7155"/>
    <w:rsid w:val="005C7E6A"/>
    <w:rsid w:val="005D0857"/>
    <w:rsid w:val="005D247A"/>
    <w:rsid w:val="005D2653"/>
    <w:rsid w:val="005D6DB1"/>
    <w:rsid w:val="005F3678"/>
    <w:rsid w:val="005F5EA3"/>
    <w:rsid w:val="005F78E5"/>
    <w:rsid w:val="0060003B"/>
    <w:rsid w:val="00600402"/>
    <w:rsid w:val="0060598C"/>
    <w:rsid w:val="006063EB"/>
    <w:rsid w:val="00610A4D"/>
    <w:rsid w:val="00610BAA"/>
    <w:rsid w:val="00611AE6"/>
    <w:rsid w:val="00614382"/>
    <w:rsid w:val="00617CA7"/>
    <w:rsid w:val="00621C92"/>
    <w:rsid w:val="00622840"/>
    <w:rsid w:val="00633DC2"/>
    <w:rsid w:val="00636EC9"/>
    <w:rsid w:val="00656144"/>
    <w:rsid w:val="0066029A"/>
    <w:rsid w:val="00661681"/>
    <w:rsid w:val="00664622"/>
    <w:rsid w:val="00672A44"/>
    <w:rsid w:val="0068165F"/>
    <w:rsid w:val="00682188"/>
    <w:rsid w:val="006823F6"/>
    <w:rsid w:val="00693460"/>
    <w:rsid w:val="00693AC4"/>
    <w:rsid w:val="00696088"/>
    <w:rsid w:val="006A45D3"/>
    <w:rsid w:val="006A557B"/>
    <w:rsid w:val="006A581D"/>
    <w:rsid w:val="006A7431"/>
    <w:rsid w:val="006B0954"/>
    <w:rsid w:val="006B14A0"/>
    <w:rsid w:val="006B1FA9"/>
    <w:rsid w:val="006B4F70"/>
    <w:rsid w:val="006B5EC8"/>
    <w:rsid w:val="006C1040"/>
    <w:rsid w:val="006C50E5"/>
    <w:rsid w:val="006C5D09"/>
    <w:rsid w:val="006C7AF0"/>
    <w:rsid w:val="006D79AE"/>
    <w:rsid w:val="006E1E56"/>
    <w:rsid w:val="006E2CCE"/>
    <w:rsid w:val="006E39A8"/>
    <w:rsid w:val="006E61FD"/>
    <w:rsid w:val="006F155C"/>
    <w:rsid w:val="006F631F"/>
    <w:rsid w:val="006F66A3"/>
    <w:rsid w:val="007013B5"/>
    <w:rsid w:val="007036AB"/>
    <w:rsid w:val="007146BE"/>
    <w:rsid w:val="00717041"/>
    <w:rsid w:val="00720369"/>
    <w:rsid w:val="0072338A"/>
    <w:rsid w:val="007257BF"/>
    <w:rsid w:val="0072675A"/>
    <w:rsid w:val="007313C2"/>
    <w:rsid w:val="0073325A"/>
    <w:rsid w:val="0073333E"/>
    <w:rsid w:val="007335D8"/>
    <w:rsid w:val="00733DC0"/>
    <w:rsid w:val="00736AA1"/>
    <w:rsid w:val="007416A9"/>
    <w:rsid w:val="00752D0A"/>
    <w:rsid w:val="00754904"/>
    <w:rsid w:val="0075616F"/>
    <w:rsid w:val="00764402"/>
    <w:rsid w:val="007658BB"/>
    <w:rsid w:val="00765ECC"/>
    <w:rsid w:val="0077067D"/>
    <w:rsid w:val="00771B7E"/>
    <w:rsid w:val="00772F99"/>
    <w:rsid w:val="007979A5"/>
    <w:rsid w:val="007979F9"/>
    <w:rsid w:val="00797D84"/>
    <w:rsid w:val="007A0CA3"/>
    <w:rsid w:val="007A1432"/>
    <w:rsid w:val="007A3E40"/>
    <w:rsid w:val="007A444F"/>
    <w:rsid w:val="007A548C"/>
    <w:rsid w:val="007A7A98"/>
    <w:rsid w:val="007B0062"/>
    <w:rsid w:val="007B40CE"/>
    <w:rsid w:val="007B7FCA"/>
    <w:rsid w:val="007C2E70"/>
    <w:rsid w:val="007C5DA2"/>
    <w:rsid w:val="007C63C6"/>
    <w:rsid w:val="007C6A7F"/>
    <w:rsid w:val="007C6FDF"/>
    <w:rsid w:val="007C71F2"/>
    <w:rsid w:val="007D0508"/>
    <w:rsid w:val="007D13A6"/>
    <w:rsid w:val="007D1507"/>
    <w:rsid w:val="007D185F"/>
    <w:rsid w:val="007D258A"/>
    <w:rsid w:val="007D4049"/>
    <w:rsid w:val="007D4BA6"/>
    <w:rsid w:val="007D4FBF"/>
    <w:rsid w:val="007E0001"/>
    <w:rsid w:val="007E3750"/>
    <w:rsid w:val="007E4531"/>
    <w:rsid w:val="007E47B4"/>
    <w:rsid w:val="007F658E"/>
    <w:rsid w:val="008026B7"/>
    <w:rsid w:val="008027B6"/>
    <w:rsid w:val="008054E1"/>
    <w:rsid w:val="00805F15"/>
    <w:rsid w:val="00807613"/>
    <w:rsid w:val="008120C5"/>
    <w:rsid w:val="00815204"/>
    <w:rsid w:val="00815534"/>
    <w:rsid w:val="0081627E"/>
    <w:rsid w:val="008167EE"/>
    <w:rsid w:val="00823D62"/>
    <w:rsid w:val="00823E0F"/>
    <w:rsid w:val="0083235C"/>
    <w:rsid w:val="008338FF"/>
    <w:rsid w:val="00844503"/>
    <w:rsid w:val="00851438"/>
    <w:rsid w:val="008535E6"/>
    <w:rsid w:val="008551AB"/>
    <w:rsid w:val="0086068E"/>
    <w:rsid w:val="008607E7"/>
    <w:rsid w:val="00862465"/>
    <w:rsid w:val="00863047"/>
    <w:rsid w:val="0086669F"/>
    <w:rsid w:val="00872C0C"/>
    <w:rsid w:val="00876D50"/>
    <w:rsid w:val="00880D94"/>
    <w:rsid w:val="00881C83"/>
    <w:rsid w:val="00883D68"/>
    <w:rsid w:val="00883F3B"/>
    <w:rsid w:val="008843FC"/>
    <w:rsid w:val="008850F9"/>
    <w:rsid w:val="00887E54"/>
    <w:rsid w:val="008903C0"/>
    <w:rsid w:val="00892F35"/>
    <w:rsid w:val="008A15F3"/>
    <w:rsid w:val="008A4F6E"/>
    <w:rsid w:val="008A556D"/>
    <w:rsid w:val="008A726F"/>
    <w:rsid w:val="008B186F"/>
    <w:rsid w:val="008B43A6"/>
    <w:rsid w:val="008B6B94"/>
    <w:rsid w:val="008C1306"/>
    <w:rsid w:val="008C6B84"/>
    <w:rsid w:val="008D472D"/>
    <w:rsid w:val="008D6191"/>
    <w:rsid w:val="008D71F6"/>
    <w:rsid w:val="008E0386"/>
    <w:rsid w:val="008E174E"/>
    <w:rsid w:val="008E1D70"/>
    <w:rsid w:val="008E2AE5"/>
    <w:rsid w:val="008E47B1"/>
    <w:rsid w:val="008E47D2"/>
    <w:rsid w:val="008E5648"/>
    <w:rsid w:val="008F2560"/>
    <w:rsid w:val="008F3761"/>
    <w:rsid w:val="008F5266"/>
    <w:rsid w:val="008F6864"/>
    <w:rsid w:val="00903800"/>
    <w:rsid w:val="00903CD1"/>
    <w:rsid w:val="009044F0"/>
    <w:rsid w:val="00905CAE"/>
    <w:rsid w:val="0090766D"/>
    <w:rsid w:val="00910F9C"/>
    <w:rsid w:val="00912A8B"/>
    <w:rsid w:val="0091675C"/>
    <w:rsid w:val="00916FC9"/>
    <w:rsid w:val="009170E1"/>
    <w:rsid w:val="009204CE"/>
    <w:rsid w:val="00921E3E"/>
    <w:rsid w:val="00927231"/>
    <w:rsid w:val="00930C49"/>
    <w:rsid w:val="00931588"/>
    <w:rsid w:val="00932012"/>
    <w:rsid w:val="00932953"/>
    <w:rsid w:val="009443DA"/>
    <w:rsid w:val="00946E9C"/>
    <w:rsid w:val="00950B7E"/>
    <w:rsid w:val="0095333D"/>
    <w:rsid w:val="00953E85"/>
    <w:rsid w:val="009555C2"/>
    <w:rsid w:val="009559C1"/>
    <w:rsid w:val="009572A2"/>
    <w:rsid w:val="00961466"/>
    <w:rsid w:val="009625D5"/>
    <w:rsid w:val="00970A5E"/>
    <w:rsid w:val="00981AAA"/>
    <w:rsid w:val="0098205B"/>
    <w:rsid w:val="00982518"/>
    <w:rsid w:val="00984432"/>
    <w:rsid w:val="009858FD"/>
    <w:rsid w:val="00990B40"/>
    <w:rsid w:val="00994949"/>
    <w:rsid w:val="009A39FE"/>
    <w:rsid w:val="009A5D68"/>
    <w:rsid w:val="009C0650"/>
    <w:rsid w:val="009C3D19"/>
    <w:rsid w:val="009C4402"/>
    <w:rsid w:val="009C5EE9"/>
    <w:rsid w:val="009D0107"/>
    <w:rsid w:val="009D06FB"/>
    <w:rsid w:val="009D2164"/>
    <w:rsid w:val="009D27A3"/>
    <w:rsid w:val="009D478E"/>
    <w:rsid w:val="009D74D6"/>
    <w:rsid w:val="009E4695"/>
    <w:rsid w:val="009E56D9"/>
    <w:rsid w:val="009F0B32"/>
    <w:rsid w:val="009F606D"/>
    <w:rsid w:val="009F639B"/>
    <w:rsid w:val="009F718E"/>
    <w:rsid w:val="00A03D86"/>
    <w:rsid w:val="00A1053C"/>
    <w:rsid w:val="00A118E3"/>
    <w:rsid w:val="00A1373A"/>
    <w:rsid w:val="00A141BE"/>
    <w:rsid w:val="00A2031D"/>
    <w:rsid w:val="00A228A0"/>
    <w:rsid w:val="00A24E60"/>
    <w:rsid w:val="00A32AF4"/>
    <w:rsid w:val="00A36BF2"/>
    <w:rsid w:val="00A37A33"/>
    <w:rsid w:val="00A40D8E"/>
    <w:rsid w:val="00A43190"/>
    <w:rsid w:val="00A4653E"/>
    <w:rsid w:val="00A513F3"/>
    <w:rsid w:val="00A52C78"/>
    <w:rsid w:val="00A5433D"/>
    <w:rsid w:val="00A54B45"/>
    <w:rsid w:val="00A555E4"/>
    <w:rsid w:val="00A646D5"/>
    <w:rsid w:val="00A6478F"/>
    <w:rsid w:val="00A674AE"/>
    <w:rsid w:val="00A70483"/>
    <w:rsid w:val="00A70B4F"/>
    <w:rsid w:val="00A72BFE"/>
    <w:rsid w:val="00A7460A"/>
    <w:rsid w:val="00A7776B"/>
    <w:rsid w:val="00A81C91"/>
    <w:rsid w:val="00A851BB"/>
    <w:rsid w:val="00A8585D"/>
    <w:rsid w:val="00A8639B"/>
    <w:rsid w:val="00A86B61"/>
    <w:rsid w:val="00AA1DD6"/>
    <w:rsid w:val="00AA712D"/>
    <w:rsid w:val="00AB0766"/>
    <w:rsid w:val="00AC0B7A"/>
    <w:rsid w:val="00AC18A1"/>
    <w:rsid w:val="00AC195E"/>
    <w:rsid w:val="00AC5FD2"/>
    <w:rsid w:val="00AD3FDD"/>
    <w:rsid w:val="00AD6271"/>
    <w:rsid w:val="00AD7FDA"/>
    <w:rsid w:val="00AE1846"/>
    <w:rsid w:val="00AE501B"/>
    <w:rsid w:val="00AE5356"/>
    <w:rsid w:val="00AE68E2"/>
    <w:rsid w:val="00AF643F"/>
    <w:rsid w:val="00B1020E"/>
    <w:rsid w:val="00B10232"/>
    <w:rsid w:val="00B1038B"/>
    <w:rsid w:val="00B136CE"/>
    <w:rsid w:val="00B15F5F"/>
    <w:rsid w:val="00B271BA"/>
    <w:rsid w:val="00B32F90"/>
    <w:rsid w:val="00B345B0"/>
    <w:rsid w:val="00B35BCE"/>
    <w:rsid w:val="00B37578"/>
    <w:rsid w:val="00B403A1"/>
    <w:rsid w:val="00B40F0F"/>
    <w:rsid w:val="00B52744"/>
    <w:rsid w:val="00B551F1"/>
    <w:rsid w:val="00B60B4E"/>
    <w:rsid w:val="00B611C3"/>
    <w:rsid w:val="00B61B0B"/>
    <w:rsid w:val="00B632DA"/>
    <w:rsid w:val="00B640E8"/>
    <w:rsid w:val="00B65079"/>
    <w:rsid w:val="00B67F72"/>
    <w:rsid w:val="00B74A8F"/>
    <w:rsid w:val="00B75511"/>
    <w:rsid w:val="00B77143"/>
    <w:rsid w:val="00B82802"/>
    <w:rsid w:val="00B87A1D"/>
    <w:rsid w:val="00BA52DC"/>
    <w:rsid w:val="00BA593C"/>
    <w:rsid w:val="00BA6ED2"/>
    <w:rsid w:val="00BB6216"/>
    <w:rsid w:val="00BC15FE"/>
    <w:rsid w:val="00BC58FF"/>
    <w:rsid w:val="00BC5B41"/>
    <w:rsid w:val="00BC66ED"/>
    <w:rsid w:val="00BD5693"/>
    <w:rsid w:val="00BD5FAE"/>
    <w:rsid w:val="00BD6213"/>
    <w:rsid w:val="00BD6F98"/>
    <w:rsid w:val="00BD7E89"/>
    <w:rsid w:val="00BE0148"/>
    <w:rsid w:val="00BE1FFF"/>
    <w:rsid w:val="00BE2B26"/>
    <w:rsid w:val="00BE306F"/>
    <w:rsid w:val="00BE37E9"/>
    <w:rsid w:val="00BE6F3D"/>
    <w:rsid w:val="00BF0D58"/>
    <w:rsid w:val="00BF4E58"/>
    <w:rsid w:val="00C026C6"/>
    <w:rsid w:val="00C03D0A"/>
    <w:rsid w:val="00C05B8E"/>
    <w:rsid w:val="00C1703C"/>
    <w:rsid w:val="00C2193D"/>
    <w:rsid w:val="00C2219F"/>
    <w:rsid w:val="00C22E50"/>
    <w:rsid w:val="00C278C6"/>
    <w:rsid w:val="00C3615C"/>
    <w:rsid w:val="00C406D8"/>
    <w:rsid w:val="00C40AA2"/>
    <w:rsid w:val="00C47801"/>
    <w:rsid w:val="00C56667"/>
    <w:rsid w:val="00C56E99"/>
    <w:rsid w:val="00C606C4"/>
    <w:rsid w:val="00C62B84"/>
    <w:rsid w:val="00C63AE0"/>
    <w:rsid w:val="00C66974"/>
    <w:rsid w:val="00C67951"/>
    <w:rsid w:val="00C75F8A"/>
    <w:rsid w:val="00C81AF9"/>
    <w:rsid w:val="00C85231"/>
    <w:rsid w:val="00C900E4"/>
    <w:rsid w:val="00C94FC0"/>
    <w:rsid w:val="00C957A9"/>
    <w:rsid w:val="00C95960"/>
    <w:rsid w:val="00CA0332"/>
    <w:rsid w:val="00CA119A"/>
    <w:rsid w:val="00CA6AA5"/>
    <w:rsid w:val="00CB116E"/>
    <w:rsid w:val="00CB25F7"/>
    <w:rsid w:val="00CB3A1E"/>
    <w:rsid w:val="00CB43AB"/>
    <w:rsid w:val="00CB7968"/>
    <w:rsid w:val="00CC2DD9"/>
    <w:rsid w:val="00CC4FC1"/>
    <w:rsid w:val="00CD06CC"/>
    <w:rsid w:val="00CD58AC"/>
    <w:rsid w:val="00CE3473"/>
    <w:rsid w:val="00CE4A9A"/>
    <w:rsid w:val="00CE7B6A"/>
    <w:rsid w:val="00CF078A"/>
    <w:rsid w:val="00CF41F9"/>
    <w:rsid w:val="00D039C1"/>
    <w:rsid w:val="00D05A00"/>
    <w:rsid w:val="00D11F58"/>
    <w:rsid w:val="00D127F6"/>
    <w:rsid w:val="00D177BD"/>
    <w:rsid w:val="00D17C30"/>
    <w:rsid w:val="00D2333B"/>
    <w:rsid w:val="00D25E6D"/>
    <w:rsid w:val="00D25ECA"/>
    <w:rsid w:val="00D27D29"/>
    <w:rsid w:val="00D301BE"/>
    <w:rsid w:val="00D3191F"/>
    <w:rsid w:val="00D40623"/>
    <w:rsid w:val="00D44BE3"/>
    <w:rsid w:val="00D467B9"/>
    <w:rsid w:val="00D5295F"/>
    <w:rsid w:val="00D52D54"/>
    <w:rsid w:val="00D53769"/>
    <w:rsid w:val="00D54C80"/>
    <w:rsid w:val="00D55AB9"/>
    <w:rsid w:val="00D577DC"/>
    <w:rsid w:val="00D60DAB"/>
    <w:rsid w:val="00D61BA8"/>
    <w:rsid w:val="00D65264"/>
    <w:rsid w:val="00D678A6"/>
    <w:rsid w:val="00D803CB"/>
    <w:rsid w:val="00D87A66"/>
    <w:rsid w:val="00D956D7"/>
    <w:rsid w:val="00D96CC9"/>
    <w:rsid w:val="00D977CD"/>
    <w:rsid w:val="00DA025B"/>
    <w:rsid w:val="00DB0F9A"/>
    <w:rsid w:val="00DB3B27"/>
    <w:rsid w:val="00DC1E3D"/>
    <w:rsid w:val="00DC2404"/>
    <w:rsid w:val="00DD0F84"/>
    <w:rsid w:val="00DE26C1"/>
    <w:rsid w:val="00DE33C0"/>
    <w:rsid w:val="00DE45C8"/>
    <w:rsid w:val="00DE4A9D"/>
    <w:rsid w:val="00DE5101"/>
    <w:rsid w:val="00DE605E"/>
    <w:rsid w:val="00DE7664"/>
    <w:rsid w:val="00DF1ADE"/>
    <w:rsid w:val="00DF27BB"/>
    <w:rsid w:val="00DF4CD3"/>
    <w:rsid w:val="00DF58E5"/>
    <w:rsid w:val="00E061FE"/>
    <w:rsid w:val="00E10A53"/>
    <w:rsid w:val="00E114D8"/>
    <w:rsid w:val="00E11EF7"/>
    <w:rsid w:val="00E137F8"/>
    <w:rsid w:val="00E16428"/>
    <w:rsid w:val="00E17340"/>
    <w:rsid w:val="00E17D46"/>
    <w:rsid w:val="00E22753"/>
    <w:rsid w:val="00E22C0A"/>
    <w:rsid w:val="00E22EA6"/>
    <w:rsid w:val="00E2372C"/>
    <w:rsid w:val="00E255A1"/>
    <w:rsid w:val="00E31A96"/>
    <w:rsid w:val="00E32150"/>
    <w:rsid w:val="00E44557"/>
    <w:rsid w:val="00E445B3"/>
    <w:rsid w:val="00E46694"/>
    <w:rsid w:val="00E47571"/>
    <w:rsid w:val="00E475A7"/>
    <w:rsid w:val="00E5087E"/>
    <w:rsid w:val="00E51810"/>
    <w:rsid w:val="00E52A51"/>
    <w:rsid w:val="00E557F3"/>
    <w:rsid w:val="00E57CF4"/>
    <w:rsid w:val="00E646FF"/>
    <w:rsid w:val="00E6658A"/>
    <w:rsid w:val="00E70B06"/>
    <w:rsid w:val="00E7116E"/>
    <w:rsid w:val="00E73890"/>
    <w:rsid w:val="00E833F0"/>
    <w:rsid w:val="00E8583A"/>
    <w:rsid w:val="00E87AB5"/>
    <w:rsid w:val="00E908F2"/>
    <w:rsid w:val="00E93883"/>
    <w:rsid w:val="00E944F4"/>
    <w:rsid w:val="00EA2CD8"/>
    <w:rsid w:val="00EA3883"/>
    <w:rsid w:val="00EA4DB4"/>
    <w:rsid w:val="00EA5433"/>
    <w:rsid w:val="00EB7C39"/>
    <w:rsid w:val="00EC736E"/>
    <w:rsid w:val="00ED113D"/>
    <w:rsid w:val="00ED670E"/>
    <w:rsid w:val="00ED7F46"/>
    <w:rsid w:val="00EE0B21"/>
    <w:rsid w:val="00EE2D33"/>
    <w:rsid w:val="00EF2EF7"/>
    <w:rsid w:val="00EF43EA"/>
    <w:rsid w:val="00EF4F14"/>
    <w:rsid w:val="00EF684D"/>
    <w:rsid w:val="00EF7DF0"/>
    <w:rsid w:val="00F00B3E"/>
    <w:rsid w:val="00F02D21"/>
    <w:rsid w:val="00F04242"/>
    <w:rsid w:val="00F077BD"/>
    <w:rsid w:val="00F11EB8"/>
    <w:rsid w:val="00F15B05"/>
    <w:rsid w:val="00F200D7"/>
    <w:rsid w:val="00F247A5"/>
    <w:rsid w:val="00F27259"/>
    <w:rsid w:val="00F36912"/>
    <w:rsid w:val="00F370D7"/>
    <w:rsid w:val="00F41D59"/>
    <w:rsid w:val="00F4337F"/>
    <w:rsid w:val="00F443ED"/>
    <w:rsid w:val="00F459E0"/>
    <w:rsid w:val="00F46BD8"/>
    <w:rsid w:val="00F473C8"/>
    <w:rsid w:val="00F53A3C"/>
    <w:rsid w:val="00F54537"/>
    <w:rsid w:val="00F5789B"/>
    <w:rsid w:val="00F60054"/>
    <w:rsid w:val="00F6268E"/>
    <w:rsid w:val="00F6517B"/>
    <w:rsid w:val="00F67A6C"/>
    <w:rsid w:val="00F70ECF"/>
    <w:rsid w:val="00F766CF"/>
    <w:rsid w:val="00F814F7"/>
    <w:rsid w:val="00F83FBD"/>
    <w:rsid w:val="00F92BBB"/>
    <w:rsid w:val="00F94F68"/>
    <w:rsid w:val="00F960FE"/>
    <w:rsid w:val="00FA4952"/>
    <w:rsid w:val="00FB0F57"/>
    <w:rsid w:val="00FB418B"/>
    <w:rsid w:val="00FC07FD"/>
    <w:rsid w:val="00FC2929"/>
    <w:rsid w:val="00FC58B2"/>
    <w:rsid w:val="00FC7A02"/>
    <w:rsid w:val="00FD0FD4"/>
    <w:rsid w:val="00FD1685"/>
    <w:rsid w:val="00FD3EE0"/>
    <w:rsid w:val="00FD4D4A"/>
    <w:rsid w:val="00FD71EA"/>
    <w:rsid w:val="00FE1853"/>
    <w:rsid w:val="00FF0564"/>
    <w:rsid w:val="00FF1274"/>
    <w:rsid w:val="00FF1C2C"/>
    <w:rsid w:val="00FF212B"/>
    <w:rsid w:val="00FF24A2"/>
    <w:rsid w:val="00FF4FD4"/>
    <w:rsid w:val="00FF74A3"/>
    <w:rsid w:val="00FF7D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00A91F88"/>
  <w15:docId w15:val="{169C25A4-C604-4CC0-8CF9-72EDF7935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58BB"/>
    <w:pPr>
      <w:ind w:left="720"/>
      <w:contextualSpacing/>
    </w:pPr>
  </w:style>
  <w:style w:type="character" w:customStyle="1" w:styleId="Bodytext3">
    <w:name w:val="Body text (3)_"/>
    <w:basedOn w:val="DefaultParagraphFont"/>
    <w:link w:val="Bodytext30"/>
    <w:rsid w:val="007658BB"/>
    <w:rPr>
      <w:rFonts w:ascii="Times New Roman" w:eastAsia="Times New Roman" w:hAnsi="Times New Roman" w:cs="Times New Roman"/>
      <w:b/>
      <w:bCs/>
      <w:sz w:val="30"/>
      <w:szCs w:val="30"/>
      <w:shd w:val="clear" w:color="auto" w:fill="FFFFFF"/>
    </w:rPr>
  </w:style>
  <w:style w:type="paragraph" w:customStyle="1" w:styleId="Bodytext30">
    <w:name w:val="Body text (3)"/>
    <w:basedOn w:val="Normal"/>
    <w:link w:val="Bodytext3"/>
    <w:rsid w:val="007658BB"/>
    <w:pPr>
      <w:widowControl w:val="0"/>
      <w:shd w:val="clear" w:color="auto" w:fill="FFFFFF"/>
      <w:spacing w:after="120" w:line="0" w:lineRule="atLeast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paragraph" w:customStyle="1" w:styleId="norm">
    <w:name w:val="norm"/>
    <w:basedOn w:val="Normal"/>
    <w:rsid w:val="007203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ldface">
    <w:name w:val="boldface"/>
    <w:basedOn w:val="DefaultParagraphFont"/>
    <w:rsid w:val="00720369"/>
  </w:style>
  <w:style w:type="paragraph" w:customStyle="1" w:styleId="1">
    <w:name w:val="Список1"/>
    <w:basedOn w:val="Normal"/>
    <w:rsid w:val="007203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talics">
    <w:name w:val="italics"/>
    <w:basedOn w:val="DefaultParagraphFont"/>
    <w:rsid w:val="00B60B4E"/>
  </w:style>
  <w:style w:type="paragraph" w:styleId="Header">
    <w:name w:val="header"/>
    <w:basedOn w:val="Normal"/>
    <w:link w:val="HeaderChar"/>
    <w:uiPriority w:val="99"/>
    <w:unhideWhenUsed/>
    <w:rsid w:val="0017684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849"/>
  </w:style>
  <w:style w:type="paragraph" w:styleId="Footer">
    <w:name w:val="footer"/>
    <w:basedOn w:val="Normal"/>
    <w:link w:val="FooterChar"/>
    <w:uiPriority w:val="99"/>
    <w:unhideWhenUsed/>
    <w:rsid w:val="0017684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849"/>
  </w:style>
  <w:style w:type="character" w:customStyle="1" w:styleId="Heading5">
    <w:name w:val="Heading #5_"/>
    <w:basedOn w:val="DefaultParagraphFont"/>
    <w:link w:val="Heading50"/>
    <w:rsid w:val="00AD7FDA"/>
    <w:rPr>
      <w:rFonts w:ascii="Times New Roman" w:eastAsia="Times New Roman" w:hAnsi="Times New Roman" w:cs="Times New Roman"/>
      <w:b/>
      <w:bCs/>
      <w:spacing w:val="40"/>
      <w:sz w:val="30"/>
      <w:szCs w:val="30"/>
      <w:shd w:val="clear" w:color="auto" w:fill="FFFFFF"/>
    </w:rPr>
  </w:style>
  <w:style w:type="paragraph" w:customStyle="1" w:styleId="Heading50">
    <w:name w:val="Heading #5"/>
    <w:basedOn w:val="Normal"/>
    <w:link w:val="Heading5"/>
    <w:rsid w:val="00AD7FDA"/>
    <w:pPr>
      <w:widowControl w:val="0"/>
      <w:shd w:val="clear" w:color="auto" w:fill="FFFFFF"/>
      <w:spacing w:before="720" w:after="0" w:line="342" w:lineRule="exact"/>
      <w:jc w:val="center"/>
      <w:outlineLvl w:val="4"/>
    </w:pPr>
    <w:rPr>
      <w:rFonts w:ascii="Times New Roman" w:eastAsia="Times New Roman" w:hAnsi="Times New Roman" w:cs="Times New Roman"/>
      <w:b/>
      <w:bCs/>
      <w:spacing w:val="40"/>
      <w:sz w:val="30"/>
      <w:szCs w:val="30"/>
    </w:rPr>
  </w:style>
  <w:style w:type="character" w:customStyle="1" w:styleId="a">
    <w:name w:val="Основной текст_"/>
    <w:link w:val="10"/>
    <w:uiPriority w:val="99"/>
    <w:rsid w:val="007B40CE"/>
    <w:rPr>
      <w:rFonts w:ascii="Arial" w:eastAsia="Arial" w:hAnsi="Arial" w:cs="Arial"/>
      <w:spacing w:val="-10"/>
      <w:sz w:val="27"/>
      <w:szCs w:val="27"/>
      <w:shd w:val="clear" w:color="auto" w:fill="FFFFFF"/>
    </w:rPr>
  </w:style>
  <w:style w:type="paragraph" w:customStyle="1" w:styleId="10">
    <w:name w:val="Основной текст1"/>
    <w:basedOn w:val="Normal"/>
    <w:link w:val="a"/>
    <w:uiPriority w:val="99"/>
    <w:rsid w:val="007B40CE"/>
    <w:pPr>
      <w:shd w:val="clear" w:color="auto" w:fill="FFFFFF"/>
      <w:spacing w:after="300" w:line="0" w:lineRule="atLeast"/>
    </w:pPr>
    <w:rPr>
      <w:rFonts w:ascii="Arial" w:eastAsia="Arial" w:hAnsi="Arial" w:cs="Arial"/>
      <w:spacing w:val="-10"/>
      <w:sz w:val="27"/>
      <w:szCs w:val="27"/>
    </w:rPr>
  </w:style>
  <w:style w:type="character" w:customStyle="1" w:styleId="s0">
    <w:name w:val="s0"/>
    <w:rsid w:val="000155B2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paragraph" w:styleId="NormalWeb">
    <w:name w:val="Normal (Web)"/>
    <w:basedOn w:val="Normal"/>
    <w:link w:val="NormalWebChar"/>
    <w:uiPriority w:val="99"/>
    <w:unhideWhenUsed/>
    <w:rsid w:val="008666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NormalWebChar">
    <w:name w:val="Normal (Web) Char"/>
    <w:link w:val="NormalWeb"/>
    <w:uiPriority w:val="99"/>
    <w:locked/>
    <w:rsid w:val="0086669F"/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86669F"/>
    <w:rPr>
      <w:b/>
      <w:bCs/>
    </w:rPr>
  </w:style>
  <w:style w:type="character" w:customStyle="1" w:styleId="2">
    <w:name w:val="Основной текст 2 Знак Знак"/>
    <w:rsid w:val="00F00B3E"/>
    <w:rPr>
      <w:sz w:val="28"/>
      <w:szCs w:val="24"/>
      <w:lang w:val="ru-RU" w:eastAsia="ru-RU" w:bidi="ar-SA"/>
    </w:rPr>
  </w:style>
  <w:style w:type="character" w:customStyle="1" w:styleId="FontStyle38">
    <w:name w:val="Font Style38"/>
    <w:uiPriority w:val="99"/>
    <w:rsid w:val="008054E1"/>
    <w:rPr>
      <w:rFonts w:ascii="Verdana" w:hAnsi="Verdana" w:cs="Verdana"/>
      <w:b/>
      <w:bCs/>
      <w:color w:val="000000"/>
      <w:sz w:val="18"/>
      <w:szCs w:val="18"/>
    </w:rPr>
  </w:style>
  <w:style w:type="character" w:customStyle="1" w:styleId="s20">
    <w:name w:val="s20"/>
    <w:rsid w:val="0003320B"/>
    <w:rPr>
      <w:rFonts w:ascii="Times New Roman" w:hAnsi="Times New Roman" w:cs="Times New Roman" w:hint="default"/>
      <w:b w:val="0"/>
      <w:bCs w:val="0"/>
      <w:i w:val="0"/>
      <w:iCs w:val="0"/>
      <w:color w:val="000000"/>
    </w:rPr>
  </w:style>
  <w:style w:type="paragraph" w:customStyle="1" w:styleId="ConsPlusNormal">
    <w:name w:val="ConsPlusNormal"/>
    <w:uiPriority w:val="99"/>
    <w:rsid w:val="00530854"/>
    <w:pPr>
      <w:widowControl w:val="0"/>
      <w:autoSpaceDE w:val="0"/>
      <w:autoSpaceDN w:val="0"/>
      <w:adjustRightInd w:val="0"/>
      <w:spacing w:after="0" w:line="240" w:lineRule="auto"/>
      <w:ind w:firstLine="720"/>
    </w:pPr>
    <w:rPr>
      <w:rFonts w:ascii="Arial" w:eastAsia="Calibri" w:hAnsi="Arial" w:cs="Arial"/>
      <w:sz w:val="24"/>
      <w:szCs w:val="24"/>
    </w:rPr>
  </w:style>
  <w:style w:type="character" w:customStyle="1" w:styleId="s1">
    <w:name w:val="s1"/>
    <w:rsid w:val="00AE501B"/>
    <w:rPr>
      <w:rFonts w:ascii="Times New Roman" w:hAnsi="Times New Roman" w:cs="Times New Roman" w:hint="default"/>
      <w:b/>
      <w:bCs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Style19">
    <w:name w:val="Font Style19"/>
    <w:rsid w:val="00AE501B"/>
    <w:rPr>
      <w:rFonts w:ascii="Times New Roman" w:hAnsi="Times New Roman" w:cs="Times New Roman"/>
      <w:b/>
      <w:bCs/>
      <w:sz w:val="26"/>
      <w:szCs w:val="26"/>
    </w:rPr>
  </w:style>
  <w:style w:type="character" w:customStyle="1" w:styleId="Heading3">
    <w:name w:val="Heading #3_"/>
    <w:basedOn w:val="DefaultParagraphFont"/>
    <w:link w:val="Heading30"/>
    <w:rsid w:val="00371EDF"/>
    <w:rPr>
      <w:rFonts w:ascii="Times New Roman" w:eastAsia="Times New Roman" w:hAnsi="Times New Roman" w:cs="Times New Roman"/>
      <w:b/>
      <w:bCs/>
      <w:sz w:val="34"/>
      <w:szCs w:val="34"/>
      <w:shd w:val="clear" w:color="auto" w:fill="FFFFFF"/>
    </w:rPr>
  </w:style>
  <w:style w:type="paragraph" w:customStyle="1" w:styleId="Heading30">
    <w:name w:val="Heading #3"/>
    <w:basedOn w:val="Normal"/>
    <w:link w:val="Heading3"/>
    <w:rsid w:val="00371EDF"/>
    <w:pPr>
      <w:widowControl w:val="0"/>
      <w:shd w:val="clear" w:color="auto" w:fill="FFFFFF"/>
      <w:spacing w:before="120" w:after="900" w:line="0" w:lineRule="atLeast"/>
      <w:jc w:val="center"/>
      <w:outlineLvl w:val="2"/>
    </w:pPr>
    <w:rPr>
      <w:rFonts w:ascii="Times New Roman" w:eastAsia="Times New Roman" w:hAnsi="Times New Roman" w:cs="Times New Roman"/>
      <w:b/>
      <w:bCs/>
      <w:sz w:val="34"/>
      <w:szCs w:val="34"/>
    </w:rPr>
  </w:style>
  <w:style w:type="character" w:customStyle="1" w:styleId="Tablecaption">
    <w:name w:val="Table caption_"/>
    <w:basedOn w:val="DefaultParagraphFont"/>
    <w:link w:val="Tablecaption0"/>
    <w:rsid w:val="00371EDF"/>
    <w:rPr>
      <w:rFonts w:ascii="Times New Roman" w:eastAsia="Times New Roman" w:hAnsi="Times New Roman" w:cs="Times New Roman"/>
      <w:b/>
      <w:bCs/>
      <w:sz w:val="30"/>
      <w:szCs w:val="30"/>
      <w:shd w:val="clear" w:color="auto" w:fill="FFFFFF"/>
    </w:rPr>
  </w:style>
  <w:style w:type="paragraph" w:customStyle="1" w:styleId="Tablecaption0">
    <w:name w:val="Table caption"/>
    <w:basedOn w:val="Normal"/>
    <w:link w:val="Tablecaption"/>
    <w:rsid w:val="00371EDF"/>
    <w:pPr>
      <w:widowControl w:val="0"/>
      <w:shd w:val="clear" w:color="auto" w:fill="FFFFFF"/>
      <w:spacing w:after="0" w:line="0" w:lineRule="atLeast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TablecaptionSpacing4pt">
    <w:name w:val="Table caption + Spacing 4 pt"/>
    <w:basedOn w:val="Tablecaption"/>
    <w:rsid w:val="00371EDF"/>
    <w:rPr>
      <w:rFonts w:ascii="Times New Roman" w:eastAsia="Times New Roman" w:hAnsi="Times New Roman" w:cs="Times New Roman"/>
      <w:b/>
      <w:bCs/>
      <w:color w:val="000000"/>
      <w:spacing w:val="80"/>
      <w:w w:val="100"/>
      <w:position w:val="0"/>
      <w:sz w:val="30"/>
      <w:szCs w:val="30"/>
      <w:shd w:val="clear" w:color="auto" w:fill="FFFFFF"/>
      <w:lang w:val="hy-AM" w:eastAsia="hy-AM" w:bidi="hy-AM"/>
    </w:rPr>
  </w:style>
  <w:style w:type="character" w:customStyle="1" w:styleId="Bodytext2">
    <w:name w:val="Body text (2)_"/>
    <w:basedOn w:val="DefaultParagraphFont"/>
    <w:rsid w:val="00371ED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30"/>
      <w:szCs w:val="30"/>
      <w:u w:val="none"/>
    </w:rPr>
  </w:style>
  <w:style w:type="character" w:customStyle="1" w:styleId="Bodytext20">
    <w:name w:val="Body text (2)"/>
    <w:basedOn w:val="Bodytext2"/>
    <w:rsid w:val="00371ED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hy-AM" w:eastAsia="hy-AM" w:bidi="hy-AM"/>
    </w:rPr>
  </w:style>
  <w:style w:type="character" w:customStyle="1" w:styleId="Bodytext214pt">
    <w:name w:val="Body text (2) + 14 pt"/>
    <w:aliases w:val="Bold,Spacing 2 pt,Body text (2) + 13 pt,Body text (2) + CordiaUPC,17 pt,21 pt"/>
    <w:basedOn w:val="Bodytext2"/>
    <w:rsid w:val="00371EDF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40"/>
      <w:w w:val="100"/>
      <w:position w:val="0"/>
      <w:sz w:val="28"/>
      <w:szCs w:val="28"/>
      <w:u w:val="none"/>
      <w:lang w:val="hy-AM" w:eastAsia="hy-AM" w:bidi="hy-AM"/>
    </w:rPr>
  </w:style>
  <w:style w:type="character" w:customStyle="1" w:styleId="Bodytext2Bold">
    <w:name w:val="Body text (2) + Bold"/>
    <w:basedOn w:val="Bodytext2"/>
    <w:rsid w:val="00371EDF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hy-AM" w:eastAsia="hy-AM" w:bidi="hy-AM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1EDF"/>
    <w:pPr>
      <w:widowControl w:val="0"/>
      <w:spacing w:after="0" w:line="240" w:lineRule="auto"/>
    </w:pPr>
    <w:rPr>
      <w:rFonts w:ascii="Tahoma" w:eastAsia="Sylfaen" w:hAnsi="Tahoma" w:cs="Tahoma"/>
      <w:color w:val="000000"/>
      <w:sz w:val="16"/>
      <w:szCs w:val="16"/>
      <w:lang w:val="hy-AM" w:eastAsia="hy-AM" w:bidi="hy-AM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1EDF"/>
    <w:rPr>
      <w:rFonts w:ascii="Tahoma" w:eastAsia="Sylfaen" w:hAnsi="Tahoma" w:cs="Tahoma"/>
      <w:color w:val="000000"/>
      <w:sz w:val="16"/>
      <w:szCs w:val="16"/>
      <w:lang w:val="hy-AM" w:eastAsia="hy-AM" w:bidi="hy-AM"/>
    </w:rPr>
  </w:style>
  <w:style w:type="character" w:styleId="Hyperlink">
    <w:name w:val="Hyperlink"/>
    <w:basedOn w:val="DefaultParagraphFont"/>
    <w:rsid w:val="00371EDF"/>
    <w:rPr>
      <w:color w:val="000080"/>
      <w:u w:val="single"/>
    </w:rPr>
  </w:style>
  <w:style w:type="character" w:customStyle="1" w:styleId="Heading52">
    <w:name w:val="Heading #5 (2)_"/>
    <w:basedOn w:val="DefaultParagraphFont"/>
    <w:link w:val="Heading520"/>
    <w:rsid w:val="00371EDF"/>
    <w:rPr>
      <w:rFonts w:ascii="Times New Roman" w:eastAsia="Times New Roman" w:hAnsi="Times New Roman" w:cs="Times New Roman"/>
      <w:b/>
      <w:bCs/>
      <w:sz w:val="30"/>
      <w:szCs w:val="30"/>
      <w:shd w:val="clear" w:color="auto" w:fill="FFFFFF"/>
    </w:rPr>
  </w:style>
  <w:style w:type="paragraph" w:customStyle="1" w:styleId="Heading520">
    <w:name w:val="Heading #5 (2)"/>
    <w:basedOn w:val="Normal"/>
    <w:link w:val="Heading52"/>
    <w:rsid w:val="00371EDF"/>
    <w:pPr>
      <w:widowControl w:val="0"/>
      <w:shd w:val="clear" w:color="auto" w:fill="FFFFFF"/>
      <w:spacing w:before="780" w:after="0" w:line="346" w:lineRule="exact"/>
      <w:jc w:val="center"/>
      <w:outlineLvl w:val="4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Heading52Spacing2pt">
    <w:name w:val="Heading #5 (2) + Spacing 2 pt"/>
    <w:basedOn w:val="Heading52"/>
    <w:rsid w:val="00371EDF"/>
    <w:rPr>
      <w:rFonts w:ascii="Times New Roman" w:eastAsia="Times New Roman" w:hAnsi="Times New Roman" w:cs="Times New Roman"/>
      <w:b/>
      <w:bCs/>
      <w:color w:val="000000"/>
      <w:spacing w:val="40"/>
      <w:w w:val="100"/>
      <w:position w:val="0"/>
      <w:sz w:val="30"/>
      <w:szCs w:val="30"/>
      <w:shd w:val="clear" w:color="auto" w:fill="FFFFFF"/>
      <w:lang w:val="hy-AM" w:eastAsia="hy-AM" w:bidi="hy-AM"/>
    </w:rPr>
  </w:style>
  <w:style w:type="character" w:customStyle="1" w:styleId="Bodytext4">
    <w:name w:val="Body text (4)_"/>
    <w:basedOn w:val="DefaultParagraphFont"/>
    <w:link w:val="Bodytext40"/>
    <w:rsid w:val="00371EDF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paragraph" w:customStyle="1" w:styleId="Bodytext40">
    <w:name w:val="Body text (4)"/>
    <w:basedOn w:val="Normal"/>
    <w:link w:val="Bodytext4"/>
    <w:rsid w:val="00371EDF"/>
    <w:pPr>
      <w:widowControl w:val="0"/>
      <w:shd w:val="clear" w:color="auto" w:fill="FFFFFF"/>
      <w:spacing w:before="1140" w:after="540" w:line="0" w:lineRule="atLeast"/>
      <w:ind w:hanging="1840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5">
    <w:name w:val="Body text (5)_"/>
    <w:basedOn w:val="DefaultParagraphFont"/>
    <w:link w:val="Bodytext50"/>
    <w:rsid w:val="00371EDF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Bodytext50">
    <w:name w:val="Body text (5)"/>
    <w:basedOn w:val="Normal"/>
    <w:link w:val="Bodytext5"/>
    <w:rsid w:val="00371EDF"/>
    <w:pPr>
      <w:widowControl w:val="0"/>
      <w:shd w:val="clear" w:color="auto" w:fill="FFFFFF"/>
      <w:spacing w:before="540" w:after="480" w:line="0" w:lineRule="atLeast"/>
      <w:jc w:val="both"/>
    </w:pPr>
    <w:rPr>
      <w:rFonts w:ascii="Times New Roman" w:eastAsia="Times New Roman" w:hAnsi="Times New Roman" w:cs="Times New Roman"/>
    </w:rPr>
  </w:style>
  <w:style w:type="character" w:customStyle="1" w:styleId="Bodytext515pt">
    <w:name w:val="Body text (5) + 15 pt"/>
    <w:basedOn w:val="Bodytext5"/>
    <w:rsid w:val="00371EDF"/>
    <w:rPr>
      <w:rFonts w:ascii="Times New Roman" w:eastAsia="Times New Roman" w:hAnsi="Times New Roman" w:cs="Times New Roman"/>
      <w:color w:val="000000"/>
      <w:spacing w:val="0"/>
      <w:w w:val="100"/>
      <w:position w:val="0"/>
      <w:sz w:val="30"/>
      <w:szCs w:val="30"/>
      <w:shd w:val="clear" w:color="auto" w:fill="FFFFFF"/>
      <w:lang w:val="hy-AM" w:eastAsia="hy-AM" w:bidi="hy-AM"/>
    </w:rPr>
  </w:style>
  <w:style w:type="character" w:customStyle="1" w:styleId="Bodytext6">
    <w:name w:val="Body text (6)_"/>
    <w:basedOn w:val="DefaultParagraphFont"/>
    <w:link w:val="Bodytext60"/>
    <w:rsid w:val="00371EDF"/>
    <w:rPr>
      <w:rFonts w:ascii="Tahoma" w:eastAsia="Tahoma" w:hAnsi="Tahoma" w:cs="Tahoma"/>
      <w:sz w:val="26"/>
      <w:szCs w:val="26"/>
      <w:shd w:val="clear" w:color="auto" w:fill="FFFFFF"/>
    </w:rPr>
  </w:style>
  <w:style w:type="paragraph" w:customStyle="1" w:styleId="Bodytext60">
    <w:name w:val="Body text (6)"/>
    <w:basedOn w:val="Normal"/>
    <w:link w:val="Bodytext6"/>
    <w:rsid w:val="00371EDF"/>
    <w:pPr>
      <w:widowControl w:val="0"/>
      <w:shd w:val="clear" w:color="auto" w:fill="FFFFFF"/>
      <w:spacing w:before="60" w:after="0" w:line="0" w:lineRule="atLeast"/>
      <w:jc w:val="both"/>
    </w:pPr>
    <w:rPr>
      <w:rFonts w:ascii="Tahoma" w:eastAsia="Tahoma" w:hAnsi="Tahoma" w:cs="Tahoma"/>
      <w:sz w:val="26"/>
      <w:szCs w:val="26"/>
    </w:rPr>
  </w:style>
  <w:style w:type="character" w:customStyle="1" w:styleId="Bodytext6TimesNewRoman">
    <w:name w:val="Body text (6) + Times New Roman"/>
    <w:aliases w:val="16 pt"/>
    <w:basedOn w:val="Bodytext6"/>
    <w:rsid w:val="00371EDF"/>
    <w:rPr>
      <w:rFonts w:ascii="Times New Roman" w:eastAsia="Times New Roman" w:hAnsi="Times New Roman" w:cs="Times New Roman"/>
      <w:color w:val="000000"/>
      <w:spacing w:val="0"/>
      <w:w w:val="100"/>
      <w:position w:val="0"/>
      <w:sz w:val="32"/>
      <w:szCs w:val="32"/>
      <w:shd w:val="clear" w:color="auto" w:fill="FFFFFF"/>
      <w:lang w:val="hy-AM" w:eastAsia="hy-AM" w:bidi="hy-AM"/>
    </w:rPr>
  </w:style>
  <w:style w:type="character" w:customStyle="1" w:styleId="Bodytext7">
    <w:name w:val="Body text (7)_"/>
    <w:basedOn w:val="DefaultParagraphFont"/>
    <w:link w:val="Bodytext70"/>
    <w:rsid w:val="00371EDF"/>
    <w:rPr>
      <w:rFonts w:ascii="Times New Roman" w:eastAsia="Times New Roman" w:hAnsi="Times New Roman" w:cs="Times New Roman"/>
      <w:spacing w:val="10"/>
      <w:sz w:val="20"/>
      <w:szCs w:val="20"/>
      <w:shd w:val="clear" w:color="auto" w:fill="FFFFFF"/>
    </w:rPr>
  </w:style>
  <w:style w:type="paragraph" w:customStyle="1" w:styleId="Bodytext70">
    <w:name w:val="Body text (7)"/>
    <w:basedOn w:val="Normal"/>
    <w:link w:val="Bodytext7"/>
    <w:rsid w:val="00371EDF"/>
    <w:pPr>
      <w:widowControl w:val="0"/>
      <w:shd w:val="clear" w:color="auto" w:fill="FFFFFF"/>
      <w:spacing w:before="480" w:after="60" w:line="0" w:lineRule="atLeast"/>
      <w:jc w:val="both"/>
    </w:pPr>
    <w:rPr>
      <w:rFonts w:ascii="Times New Roman" w:eastAsia="Times New Roman" w:hAnsi="Times New Roman" w:cs="Times New Roman"/>
      <w:spacing w:val="10"/>
      <w:sz w:val="20"/>
      <w:szCs w:val="20"/>
    </w:rPr>
  </w:style>
  <w:style w:type="character" w:customStyle="1" w:styleId="Bodytext715pt">
    <w:name w:val="Body text (7) + 15 pt"/>
    <w:aliases w:val="Spacing 0 pt"/>
    <w:basedOn w:val="Bodytext7"/>
    <w:rsid w:val="00371EDF"/>
    <w:rPr>
      <w:rFonts w:ascii="Times New Roman" w:eastAsia="Times New Roman" w:hAnsi="Times New Roman" w:cs="Times New Roman"/>
      <w:color w:val="000000"/>
      <w:spacing w:val="0"/>
      <w:w w:val="100"/>
      <w:position w:val="0"/>
      <w:sz w:val="30"/>
      <w:szCs w:val="30"/>
      <w:shd w:val="clear" w:color="auto" w:fill="FFFFFF"/>
      <w:lang w:val="hy-AM" w:eastAsia="hy-AM" w:bidi="hy-AM"/>
    </w:rPr>
  </w:style>
  <w:style w:type="character" w:customStyle="1" w:styleId="Heading42">
    <w:name w:val="Heading #4 (2)_"/>
    <w:basedOn w:val="DefaultParagraphFont"/>
    <w:link w:val="Heading420"/>
    <w:rsid w:val="00371EDF"/>
    <w:rPr>
      <w:rFonts w:ascii="Times New Roman" w:eastAsia="Times New Roman" w:hAnsi="Times New Roman" w:cs="Times New Roman"/>
      <w:sz w:val="30"/>
      <w:szCs w:val="30"/>
      <w:shd w:val="clear" w:color="auto" w:fill="FFFFFF"/>
    </w:rPr>
  </w:style>
  <w:style w:type="paragraph" w:customStyle="1" w:styleId="Heading420">
    <w:name w:val="Heading #4 (2)"/>
    <w:basedOn w:val="Normal"/>
    <w:link w:val="Heading42"/>
    <w:rsid w:val="00371EDF"/>
    <w:pPr>
      <w:widowControl w:val="0"/>
      <w:shd w:val="clear" w:color="auto" w:fill="FFFFFF"/>
      <w:spacing w:after="0" w:line="0" w:lineRule="atLeast"/>
      <w:jc w:val="both"/>
      <w:outlineLvl w:val="3"/>
    </w:pPr>
    <w:rPr>
      <w:rFonts w:ascii="Times New Roman" w:eastAsia="Times New Roman" w:hAnsi="Times New Roman" w:cs="Times New Roman"/>
      <w:sz w:val="30"/>
      <w:szCs w:val="30"/>
    </w:rPr>
  </w:style>
  <w:style w:type="character" w:customStyle="1" w:styleId="Heading4">
    <w:name w:val="Heading #4_"/>
    <w:basedOn w:val="DefaultParagraphFont"/>
    <w:link w:val="Heading40"/>
    <w:rsid w:val="00371EDF"/>
    <w:rPr>
      <w:rFonts w:ascii="Times New Roman" w:eastAsia="Times New Roman" w:hAnsi="Times New Roman" w:cs="Times New Roman"/>
      <w:sz w:val="26"/>
      <w:szCs w:val="26"/>
      <w:shd w:val="clear" w:color="auto" w:fill="FFFFFF"/>
    </w:rPr>
  </w:style>
  <w:style w:type="paragraph" w:customStyle="1" w:styleId="Heading40">
    <w:name w:val="Heading #4"/>
    <w:basedOn w:val="Normal"/>
    <w:link w:val="Heading4"/>
    <w:rsid w:val="00371EDF"/>
    <w:pPr>
      <w:widowControl w:val="0"/>
      <w:shd w:val="clear" w:color="auto" w:fill="FFFFFF"/>
      <w:spacing w:before="480" w:after="0" w:line="0" w:lineRule="atLeast"/>
      <w:jc w:val="both"/>
      <w:outlineLvl w:val="3"/>
    </w:pPr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414pt">
    <w:name w:val="Heading #4 + 14 pt"/>
    <w:basedOn w:val="Heading4"/>
    <w:rsid w:val="00371EDF"/>
    <w:rPr>
      <w:rFonts w:ascii="Times New Roman" w:eastAsia="Times New Roman" w:hAnsi="Times New Roman" w:cs="Times New Roman"/>
      <w:color w:val="000000"/>
      <w:spacing w:val="0"/>
      <w:w w:val="100"/>
      <w:position w:val="0"/>
      <w:sz w:val="28"/>
      <w:szCs w:val="28"/>
      <w:shd w:val="clear" w:color="auto" w:fill="FFFFFF"/>
      <w:lang w:val="hy-AM" w:eastAsia="hy-AM" w:bidi="hy-AM"/>
    </w:rPr>
  </w:style>
  <w:style w:type="character" w:customStyle="1" w:styleId="Bodytext212pt">
    <w:name w:val="Body text (2) + 12 pt"/>
    <w:basedOn w:val="Bodytext2"/>
    <w:rsid w:val="00371ED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hy-AM" w:eastAsia="hy-AM" w:bidi="hy-AM"/>
    </w:rPr>
  </w:style>
  <w:style w:type="character" w:customStyle="1" w:styleId="Bodytext2ArialNarrow">
    <w:name w:val="Body text (2) + Arial Narrow"/>
    <w:aliases w:val="11 pt"/>
    <w:basedOn w:val="Bodytext2"/>
    <w:rsid w:val="00371EDF"/>
    <w:rPr>
      <w:rFonts w:ascii="Arial Narrow" w:eastAsia="Arial Narrow" w:hAnsi="Arial Narrow" w:cs="Arial Narrow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hy-AM" w:eastAsia="hy-AM" w:bidi="hy-AM"/>
    </w:rPr>
  </w:style>
  <w:style w:type="character" w:customStyle="1" w:styleId="Bodytext2FranklinGothicHeavy">
    <w:name w:val="Body text (2) + Franklin Gothic Heavy"/>
    <w:aliases w:val="6 pt"/>
    <w:basedOn w:val="Bodytext2"/>
    <w:rsid w:val="00371EDF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2"/>
      <w:szCs w:val="12"/>
      <w:u w:val="none"/>
      <w:lang w:val="hy-AM" w:eastAsia="hy-AM" w:bidi="hy-AM"/>
    </w:rPr>
  </w:style>
  <w:style w:type="character" w:customStyle="1" w:styleId="Heading1">
    <w:name w:val="Heading #1_"/>
    <w:basedOn w:val="DefaultParagraphFont"/>
    <w:rsid w:val="00371EDF"/>
    <w:rPr>
      <w:rFonts w:ascii="Tahoma" w:eastAsia="Tahoma" w:hAnsi="Tahoma" w:cs="Tahoma"/>
      <w:b w:val="0"/>
      <w:bCs w:val="0"/>
      <w:i w:val="0"/>
      <w:iCs w:val="0"/>
      <w:smallCaps w:val="0"/>
      <w:strike w:val="0"/>
      <w:sz w:val="36"/>
      <w:szCs w:val="36"/>
      <w:u w:val="none"/>
    </w:rPr>
  </w:style>
  <w:style w:type="character" w:customStyle="1" w:styleId="Heading10">
    <w:name w:val="Heading #1"/>
    <w:basedOn w:val="Heading1"/>
    <w:rsid w:val="00371EDF"/>
    <w:rPr>
      <w:rFonts w:ascii="Tahoma" w:eastAsia="Tahoma" w:hAnsi="Tahoma" w:cs="Tahom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36"/>
      <w:szCs w:val="36"/>
      <w:u w:val="single"/>
      <w:lang w:val="hy-AM" w:eastAsia="hy-AM" w:bidi="hy-AM"/>
    </w:rPr>
  </w:style>
  <w:style w:type="character" w:customStyle="1" w:styleId="Bodytext2Tahoma">
    <w:name w:val="Body text (2) + Tahoma"/>
    <w:aliases w:val="8.5 pt"/>
    <w:basedOn w:val="Bodytext2"/>
    <w:rsid w:val="00371EDF"/>
    <w:rPr>
      <w:rFonts w:ascii="Tahoma" w:eastAsia="Tahoma" w:hAnsi="Tahoma" w:cs="Tahom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hy-AM" w:eastAsia="hy-AM" w:bidi="hy-AM"/>
    </w:rPr>
  </w:style>
  <w:style w:type="character" w:customStyle="1" w:styleId="Bodytext2FixedMiriamTransparent">
    <w:name w:val="Body text (2) + Fixed Miriam Transparent"/>
    <w:aliases w:val="9 pt"/>
    <w:basedOn w:val="Bodytext2"/>
    <w:rsid w:val="00371EDF"/>
    <w:rPr>
      <w:rFonts w:ascii="Fixed Miriam Transparent" w:eastAsia="Fixed Miriam Transparent" w:hAnsi="Fixed Miriam Transparent" w:cs="Fixed Miriam Transparent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hy-AM" w:eastAsia="hy-AM" w:bidi="hy-AM"/>
    </w:rPr>
  </w:style>
  <w:style w:type="character" w:customStyle="1" w:styleId="Bodytext210pt">
    <w:name w:val="Body text (2) + 10 pt"/>
    <w:basedOn w:val="Bodytext2"/>
    <w:rsid w:val="00371ED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hy-AM" w:eastAsia="hy-AM" w:bidi="hy-AM"/>
    </w:rPr>
  </w:style>
  <w:style w:type="character" w:customStyle="1" w:styleId="Bodytext3Spacing2pt">
    <w:name w:val="Body text (3) + Spacing 2 pt"/>
    <w:basedOn w:val="Bodytext3"/>
    <w:rsid w:val="00371EDF"/>
    <w:rPr>
      <w:rFonts w:ascii="Times New Roman" w:eastAsia="Times New Roman" w:hAnsi="Times New Roman" w:cs="Times New Roman"/>
      <w:b/>
      <w:bCs/>
      <w:color w:val="000000"/>
      <w:spacing w:val="40"/>
      <w:w w:val="100"/>
      <w:position w:val="0"/>
      <w:sz w:val="30"/>
      <w:szCs w:val="30"/>
      <w:shd w:val="clear" w:color="auto" w:fill="FFFFFF"/>
      <w:lang w:val="hy-AM" w:eastAsia="hy-AM" w:bidi="hy-AM"/>
    </w:rPr>
  </w:style>
  <w:style w:type="character" w:customStyle="1" w:styleId="Bodytext9">
    <w:name w:val="Body text (9)_"/>
    <w:basedOn w:val="DefaultParagraphFont"/>
    <w:link w:val="Bodytext90"/>
    <w:rsid w:val="00371EDF"/>
    <w:rPr>
      <w:rFonts w:ascii="Times New Roman" w:eastAsia="Times New Roman" w:hAnsi="Times New Roman" w:cs="Times New Roman"/>
      <w:i/>
      <w:iCs/>
      <w:sz w:val="30"/>
      <w:szCs w:val="30"/>
      <w:shd w:val="clear" w:color="auto" w:fill="FFFFFF"/>
    </w:rPr>
  </w:style>
  <w:style w:type="paragraph" w:customStyle="1" w:styleId="Bodytext90">
    <w:name w:val="Body text (9)"/>
    <w:basedOn w:val="Normal"/>
    <w:link w:val="Bodytext9"/>
    <w:rsid w:val="00371EDF"/>
    <w:pPr>
      <w:widowControl w:val="0"/>
      <w:shd w:val="clear" w:color="auto" w:fill="FFFFFF"/>
      <w:spacing w:before="300" w:after="300" w:line="0" w:lineRule="atLeast"/>
      <w:jc w:val="both"/>
    </w:pPr>
    <w:rPr>
      <w:rFonts w:ascii="Times New Roman" w:eastAsia="Times New Roman" w:hAnsi="Times New Roman" w:cs="Times New Roman"/>
      <w:i/>
      <w:iCs/>
      <w:sz w:val="30"/>
      <w:szCs w:val="30"/>
    </w:rPr>
  </w:style>
  <w:style w:type="character" w:customStyle="1" w:styleId="Bodytext415pt">
    <w:name w:val="Body text (4) + 15 pt"/>
    <w:basedOn w:val="Bodytext4"/>
    <w:rsid w:val="00371EDF"/>
    <w:rPr>
      <w:rFonts w:ascii="Times New Roman" w:eastAsia="Times New Roman" w:hAnsi="Times New Roman" w:cs="Times New Roman"/>
      <w:color w:val="000000"/>
      <w:spacing w:val="0"/>
      <w:w w:val="100"/>
      <w:position w:val="0"/>
      <w:sz w:val="30"/>
      <w:szCs w:val="30"/>
      <w:shd w:val="clear" w:color="auto" w:fill="FFFFFF"/>
      <w:lang w:val="hy-AM" w:eastAsia="hy-AM" w:bidi="hy-AM"/>
    </w:rPr>
  </w:style>
  <w:style w:type="character" w:customStyle="1" w:styleId="Bodytext2Italic">
    <w:name w:val="Body text (2) + Italic"/>
    <w:basedOn w:val="Bodytext2"/>
    <w:rsid w:val="00371EDF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30"/>
      <w:szCs w:val="30"/>
      <w:u w:val="none"/>
      <w:lang w:val="hy-AM" w:eastAsia="hy-AM" w:bidi="hy-AM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1EDF"/>
    <w:pPr>
      <w:widowControl w:val="0"/>
      <w:spacing w:after="0" w:line="240" w:lineRule="auto"/>
    </w:pPr>
    <w:rPr>
      <w:rFonts w:ascii="Sylfaen" w:eastAsia="Sylfaen" w:hAnsi="Sylfaen" w:cs="Sylfaen"/>
      <w:color w:val="000000"/>
      <w:sz w:val="20"/>
      <w:szCs w:val="20"/>
      <w:lang w:val="hy-AM" w:eastAsia="hy-AM" w:bidi="hy-AM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1EDF"/>
    <w:rPr>
      <w:rFonts w:ascii="Sylfaen" w:eastAsia="Sylfaen" w:hAnsi="Sylfaen" w:cs="Sylfaen"/>
      <w:color w:val="000000"/>
      <w:sz w:val="20"/>
      <w:szCs w:val="20"/>
      <w:lang w:val="hy-AM" w:eastAsia="hy-AM" w:bidi="hy-AM"/>
    </w:rPr>
  </w:style>
  <w:style w:type="character" w:styleId="FootnoteReference">
    <w:name w:val="footnote reference"/>
    <w:basedOn w:val="DefaultParagraphFont"/>
    <w:uiPriority w:val="99"/>
    <w:semiHidden/>
    <w:unhideWhenUsed/>
    <w:rsid w:val="00371EDF"/>
    <w:rPr>
      <w:vertAlign w:val="superscript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1EDF"/>
    <w:rPr>
      <w:rFonts w:ascii="Sylfaen" w:eastAsia="Sylfaen" w:hAnsi="Sylfaen" w:cs="Sylfaen"/>
      <w:color w:val="000000"/>
      <w:sz w:val="20"/>
      <w:szCs w:val="20"/>
      <w:lang w:val="hy-AM" w:eastAsia="hy-AM" w:bidi="hy-AM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1EDF"/>
    <w:pPr>
      <w:widowControl w:val="0"/>
      <w:spacing w:after="0" w:line="240" w:lineRule="auto"/>
    </w:pPr>
    <w:rPr>
      <w:rFonts w:ascii="Sylfaen" w:eastAsia="Sylfaen" w:hAnsi="Sylfaen" w:cs="Sylfaen"/>
      <w:color w:val="000000"/>
      <w:sz w:val="20"/>
      <w:szCs w:val="20"/>
      <w:lang w:val="hy-AM" w:eastAsia="hy-AM" w:bidi="hy-AM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1EDF"/>
    <w:rPr>
      <w:rFonts w:ascii="Sylfaen" w:eastAsia="Sylfaen" w:hAnsi="Sylfaen" w:cs="Sylfaen"/>
      <w:b/>
      <w:bCs/>
      <w:color w:val="000000"/>
      <w:sz w:val="20"/>
      <w:szCs w:val="20"/>
      <w:lang w:val="hy-AM" w:eastAsia="hy-AM" w:bidi="hy-AM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1EDF"/>
    <w:rPr>
      <w:b/>
      <w:bCs/>
    </w:rPr>
  </w:style>
  <w:style w:type="numbering" w:customStyle="1" w:styleId="11">
    <w:name w:val="Нет списка1"/>
    <w:next w:val="NoList"/>
    <w:uiPriority w:val="99"/>
    <w:semiHidden/>
    <w:unhideWhenUsed/>
    <w:rsid w:val="00E11EF7"/>
  </w:style>
  <w:style w:type="numbering" w:customStyle="1" w:styleId="NoList1">
    <w:name w:val="No List1"/>
    <w:next w:val="NoList"/>
    <w:uiPriority w:val="99"/>
    <w:semiHidden/>
    <w:unhideWhenUsed/>
    <w:rsid w:val="00E11EF7"/>
  </w:style>
  <w:style w:type="character" w:customStyle="1" w:styleId="12">
    <w:name w:val="Текст примечания Знак1"/>
    <w:basedOn w:val="DefaultParagraphFont"/>
    <w:uiPriority w:val="99"/>
    <w:semiHidden/>
    <w:rsid w:val="00E11EF7"/>
    <w:rPr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E11EF7"/>
    <w:rPr>
      <w:sz w:val="20"/>
      <w:szCs w:val="20"/>
    </w:rPr>
  </w:style>
  <w:style w:type="character" w:customStyle="1" w:styleId="13">
    <w:name w:val="Тема примечания Знак1"/>
    <w:basedOn w:val="12"/>
    <w:uiPriority w:val="99"/>
    <w:semiHidden/>
    <w:rsid w:val="00E11EF7"/>
    <w:rPr>
      <w:b/>
      <w:bCs/>
      <w:sz w:val="20"/>
      <w:szCs w:val="20"/>
    </w:rPr>
  </w:style>
  <w:style w:type="character" w:customStyle="1" w:styleId="CommentSubjectChar1">
    <w:name w:val="Comment Subject Char1"/>
    <w:basedOn w:val="CommentTextChar1"/>
    <w:uiPriority w:val="99"/>
    <w:semiHidden/>
    <w:rsid w:val="00E11EF7"/>
    <w:rPr>
      <w:b/>
      <w:bCs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B43AB"/>
    <w:rPr>
      <w:sz w:val="16"/>
      <w:szCs w:val="16"/>
    </w:rPr>
  </w:style>
  <w:style w:type="character" w:customStyle="1" w:styleId="Bodytext">
    <w:name w:val="Body text_"/>
    <w:basedOn w:val="DefaultParagraphFont"/>
    <w:link w:val="BodyText1"/>
    <w:rsid w:val="00DC1E3D"/>
    <w:rPr>
      <w:rFonts w:ascii="Sylfaen" w:eastAsia="Sylfaen" w:hAnsi="Sylfaen" w:cs="Sylfaen"/>
      <w:sz w:val="28"/>
      <w:szCs w:val="28"/>
    </w:rPr>
  </w:style>
  <w:style w:type="paragraph" w:customStyle="1" w:styleId="BodyText1">
    <w:name w:val="Body Text1"/>
    <w:basedOn w:val="Normal"/>
    <w:link w:val="Bodytext"/>
    <w:qFormat/>
    <w:rsid w:val="00DC1E3D"/>
    <w:pPr>
      <w:widowControl w:val="0"/>
      <w:spacing w:after="0" w:line="331" w:lineRule="auto"/>
      <w:ind w:firstLine="400"/>
    </w:pPr>
    <w:rPr>
      <w:rFonts w:ascii="Sylfaen" w:eastAsia="Sylfaen" w:hAnsi="Sylfaen" w:cs="Sylfaen"/>
      <w:sz w:val="28"/>
      <w:szCs w:val="28"/>
    </w:rPr>
  </w:style>
  <w:style w:type="paragraph" w:styleId="Revision">
    <w:name w:val="Revision"/>
    <w:hidden/>
    <w:uiPriority w:val="99"/>
    <w:semiHidden/>
    <w:rsid w:val="00A1053C"/>
    <w:pPr>
      <w:spacing w:after="0" w:line="240" w:lineRule="auto"/>
    </w:pPr>
  </w:style>
  <w:style w:type="character" w:customStyle="1" w:styleId="Other">
    <w:name w:val="Other_"/>
    <w:basedOn w:val="DefaultParagraphFont"/>
    <w:link w:val="Other0"/>
    <w:rsid w:val="0068165F"/>
    <w:rPr>
      <w:rFonts w:ascii="Sylfaen" w:eastAsia="Sylfaen" w:hAnsi="Sylfaen" w:cs="Sylfaen"/>
      <w:sz w:val="28"/>
      <w:szCs w:val="28"/>
    </w:rPr>
  </w:style>
  <w:style w:type="paragraph" w:customStyle="1" w:styleId="Other0">
    <w:name w:val="Other"/>
    <w:basedOn w:val="Normal"/>
    <w:link w:val="Other"/>
    <w:rsid w:val="0068165F"/>
    <w:pPr>
      <w:widowControl w:val="0"/>
      <w:spacing w:after="0" w:line="331" w:lineRule="auto"/>
      <w:ind w:firstLine="400"/>
    </w:pPr>
    <w:rPr>
      <w:rFonts w:ascii="Sylfaen" w:eastAsia="Sylfaen" w:hAnsi="Sylfaen" w:cs="Sylfae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24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2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884596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6419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5612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19405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97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09710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8397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648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9830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17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02A3CC-64F9-4D50-AE73-1110AAF7FF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1</Pages>
  <Words>174</Words>
  <Characters>99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Araqsya Hambardzumyan</cp:lastModifiedBy>
  <cp:revision>32</cp:revision>
  <dcterms:created xsi:type="dcterms:W3CDTF">2025-03-13T11:17:00Z</dcterms:created>
  <dcterms:modified xsi:type="dcterms:W3CDTF">2025-04-09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757dd54acafbf85bc0f2a8054f35f0373dca3207679515b213f006a01cca76</vt:lpwstr>
  </property>
</Properties>
</file>